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095709" w14:textId="77777777" w:rsidR="009214CC" w:rsidRDefault="009214CC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Arial" w:eastAsia="Arial" w:hAnsi="Arial" w:cs="Arial"/>
          <w:color w:val="000000"/>
        </w:rPr>
      </w:pPr>
    </w:p>
    <w:tbl>
      <w:tblPr>
        <w:tblStyle w:val="6"/>
        <w:tblW w:w="9026" w:type="dxa"/>
        <w:tblInd w:w="115" w:type="dxa"/>
        <w:tblLayout w:type="fixed"/>
        <w:tblLook w:val="0400" w:firstRow="0" w:lastRow="0" w:firstColumn="0" w:lastColumn="0" w:noHBand="0" w:noVBand="1"/>
      </w:tblPr>
      <w:tblGrid>
        <w:gridCol w:w="1490"/>
        <w:gridCol w:w="5625"/>
        <w:gridCol w:w="401"/>
        <w:gridCol w:w="1510"/>
      </w:tblGrid>
      <w:tr w:rsidR="00A4036C" w14:paraId="4DB25C88" w14:textId="19C7A9FB" w:rsidTr="00F0234A">
        <w:tc>
          <w:tcPr>
            <w:tcW w:w="1490" w:type="dxa"/>
            <w:shd w:val="clear" w:color="auto" w:fill="auto"/>
          </w:tcPr>
          <w:p w14:paraId="6E4A4AFE" w14:textId="77777777" w:rsidR="00A4036C" w:rsidRDefault="00A4036C">
            <w:r>
              <w:rPr>
                <w:noProof/>
                <w:sz w:val="36"/>
                <w:szCs w:val="36"/>
              </w:rPr>
              <w:drawing>
                <wp:inline distT="0" distB="0" distL="0" distR="0" wp14:anchorId="6DC05487" wp14:editId="0677C000">
                  <wp:extent cx="586740" cy="845820"/>
                  <wp:effectExtent l="0" t="0" r="0" b="0"/>
                  <wp:docPr id="7" name="image1.png" descr="logo PWr kolor pion  bez tla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 descr="logo PWr kolor pion  bez tla"/>
                          <pic:cNvPicPr preferRelativeResize="0"/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6740" cy="84582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25" w:type="dxa"/>
            <w:shd w:val="clear" w:color="auto" w:fill="auto"/>
          </w:tcPr>
          <w:p w14:paraId="332BF1CD" w14:textId="77777777" w:rsidR="00A4036C" w:rsidRPr="00F0234A" w:rsidRDefault="00A4036C" w:rsidP="00F023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536"/>
                <w:tab w:val="right" w:pos="9072"/>
              </w:tabs>
              <w:spacing w:after="0" w:line="240" w:lineRule="auto"/>
              <w:ind w:left="1163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</w:rPr>
            </w:pPr>
          </w:p>
          <w:p w14:paraId="053BABFC" w14:textId="77777777" w:rsidR="00F0234A" w:rsidRPr="00FC7578" w:rsidRDefault="00A4036C" w:rsidP="00F023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</w:rPr>
            </w:pPr>
            <w:r w:rsidRPr="00FC7578">
              <w:rPr>
                <w:b/>
                <w:color w:val="000000"/>
                <w:sz w:val="24"/>
                <w:szCs w:val="24"/>
              </w:rPr>
              <w:t>Wrocław University of Science and Technology</w:t>
            </w:r>
          </w:p>
          <w:p w14:paraId="5FEC0763" w14:textId="394E2058" w:rsidR="00A4036C" w:rsidRPr="00FC7578" w:rsidRDefault="00A4036C" w:rsidP="00F023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</w:rPr>
            </w:pPr>
            <w:r w:rsidRPr="00FC7578">
              <w:rPr>
                <w:b/>
                <w:color w:val="000000"/>
                <w:sz w:val="24"/>
                <w:szCs w:val="24"/>
              </w:rPr>
              <w:t>Faculty of Information and Communication Technology</w:t>
            </w:r>
          </w:p>
          <w:p w14:paraId="7CE449F0" w14:textId="77777777" w:rsidR="00A4036C" w:rsidRDefault="00A4036C"/>
        </w:tc>
        <w:tc>
          <w:tcPr>
            <w:tcW w:w="401" w:type="dxa"/>
            <w:shd w:val="clear" w:color="auto" w:fill="auto"/>
          </w:tcPr>
          <w:p w14:paraId="5CF56862" w14:textId="085ED52D" w:rsidR="00A4036C" w:rsidRDefault="00A4036C">
            <w:pPr>
              <w:ind w:left="212" w:firstLine="283"/>
            </w:pPr>
          </w:p>
        </w:tc>
        <w:tc>
          <w:tcPr>
            <w:tcW w:w="1510" w:type="dxa"/>
          </w:tcPr>
          <w:p w14:paraId="1BD0D3DC" w14:textId="7A1A42C5" w:rsidR="00A4036C" w:rsidRDefault="00A4036C">
            <w:pPr>
              <w:ind w:left="212" w:firstLine="283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C80731B" wp14:editId="5DAC1960">
                  <wp:extent cx="561975" cy="561975"/>
                  <wp:effectExtent l="0" t="0" r="9525" b="9525"/>
                  <wp:docPr id="6" name="image2.png" descr="logo_W-14_WIT_kolor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.png" descr="logo_W-14_WIT_kolor"/>
                          <pic:cNvPicPr preferRelativeResize="0"/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1975" cy="56197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E949A95" w14:textId="77777777" w:rsidR="009214CC" w:rsidRDefault="009214CC">
      <w:pPr>
        <w:pBdr>
          <w:top w:val="single" w:sz="4" w:space="1" w:color="000000"/>
        </w:pBdr>
        <w:rPr>
          <w:sz w:val="8"/>
          <w:szCs w:val="8"/>
        </w:rPr>
      </w:pPr>
    </w:p>
    <w:p w14:paraId="7E8A78D0" w14:textId="23FB4E74" w:rsidR="009214CC" w:rsidRDefault="00BE392F">
      <w:pPr>
        <w:pBdr>
          <w:top w:val="single" w:sz="4" w:space="1" w:color="000000"/>
        </w:pBdr>
        <w:jc w:val="center"/>
        <w:rPr>
          <w:b/>
          <w:smallCaps/>
          <w:sz w:val="32"/>
          <w:szCs w:val="32"/>
        </w:rPr>
      </w:pPr>
      <w:r>
        <w:rPr>
          <w:b/>
          <w:smallCaps/>
          <w:sz w:val="32"/>
          <w:szCs w:val="32"/>
        </w:rPr>
        <w:t>APPLICATION FOR CREDITING THE INTERNSHIP</w:t>
      </w:r>
    </w:p>
    <w:p w14:paraId="2149C591" w14:textId="77777777" w:rsidR="009214CC" w:rsidRDefault="009214CC" w:rsidP="00C62B0E">
      <w:pPr>
        <w:pBdr>
          <w:top w:val="single" w:sz="4" w:space="1" w:color="000000"/>
        </w:pBdr>
        <w:jc w:val="center"/>
        <w:rPr>
          <w:sz w:val="8"/>
          <w:szCs w:val="8"/>
        </w:rPr>
      </w:pPr>
    </w:p>
    <w:tbl>
      <w:tblPr>
        <w:tblStyle w:val="5"/>
        <w:tblW w:w="9015" w:type="dxa"/>
        <w:tblInd w:w="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40"/>
        <w:gridCol w:w="1020"/>
        <w:gridCol w:w="2355"/>
      </w:tblGrid>
      <w:tr w:rsidR="00C62B0E" w:rsidRPr="00606133" w14:paraId="6546818F" w14:textId="77777777" w:rsidTr="00C62B0E">
        <w:tc>
          <w:tcPr>
            <w:tcW w:w="5640" w:type="dxa"/>
            <w:shd w:val="clear" w:color="auto" w:fill="D9E2F3" w:themeFill="accent1" w:themeFillTint="33"/>
          </w:tcPr>
          <w:p w14:paraId="52DD6177" w14:textId="310F9915" w:rsidR="00C62B0E" w:rsidRPr="009834AE" w:rsidRDefault="00C62B0E" w:rsidP="00F10E74">
            <w:r>
              <w:rPr>
                <w:b/>
                <w:bCs/>
              </w:rPr>
              <w:t>Part A</w:t>
            </w:r>
            <w:r>
              <w:t xml:space="preserve"> (completed by the student)</w:t>
            </w:r>
          </w:p>
        </w:tc>
        <w:tc>
          <w:tcPr>
            <w:tcW w:w="3375" w:type="dxa"/>
            <w:gridSpan w:val="2"/>
            <w:shd w:val="clear" w:color="auto" w:fill="auto"/>
          </w:tcPr>
          <w:p w14:paraId="11F0FDD5" w14:textId="197E939C" w:rsidR="00C62B0E" w:rsidRPr="00606133" w:rsidRDefault="00103030" w:rsidP="00495C08">
            <w:sdt>
              <w:sdtPr>
                <w:tag w:val="goog_rdk_7"/>
                <w:id w:val="968863522"/>
              </w:sdtPr>
              <w:sdtEndPr/>
              <w:sdtContent/>
            </w:sdt>
            <w:r w:rsidR="00C62B0E" w:rsidRPr="00606133">
              <w:t>Path number:</w:t>
            </w:r>
            <w:r w:rsidR="00606133" w:rsidRPr="00606133">
              <w:t xml:space="preserve"> </w:t>
            </w:r>
            <w:sdt>
              <w:sdtPr>
                <w:id w:val="-1717887085"/>
                <w:placeholder>
                  <w:docPart w:val="DefaultPlaceholder_-1854013440"/>
                </w:placeholder>
              </w:sdtPr>
              <w:sdtEndPr/>
              <w:sdtContent>
                <w:sdt>
                  <w:sdtPr>
                    <w:alias w:val="Path number"/>
                    <w:tag w:val="Path number"/>
                    <w:id w:val="-2093305361"/>
                    <w:placeholder>
                      <w:docPart w:val="5A38DEEB88C64DBF9E4D2DF04A69D9C5"/>
                    </w:placeholder>
                    <w:showingPlcHdr/>
                  </w:sdtPr>
                  <w:sdtEndPr/>
                  <w:sdtContent>
                    <w:r w:rsidR="00606133" w:rsidRPr="00435008">
                      <w:rPr>
                        <w:rStyle w:val="Tekstzastpczy"/>
                      </w:rPr>
                      <w:t>Click or tap here to enter text.</w:t>
                    </w:r>
                  </w:sdtContent>
                </w:sdt>
              </w:sdtContent>
            </w:sdt>
          </w:p>
        </w:tc>
      </w:tr>
      <w:tr w:rsidR="00C62B0E" w:rsidRPr="009834AE" w14:paraId="1327A9D9" w14:textId="77777777" w:rsidTr="00495C08">
        <w:tc>
          <w:tcPr>
            <w:tcW w:w="5640" w:type="dxa"/>
            <w:shd w:val="clear" w:color="auto" w:fill="auto"/>
          </w:tcPr>
          <w:p w14:paraId="5CE53918" w14:textId="2C60944A" w:rsidR="00C62B0E" w:rsidRPr="00606133" w:rsidRDefault="00C62B0E" w:rsidP="00495C08">
            <w:r w:rsidRPr="00606133">
              <w:t>Name and surname:</w:t>
            </w:r>
            <w:r w:rsidR="00606133" w:rsidRPr="00606133">
              <w:t xml:space="preserve"> </w:t>
            </w:r>
            <w:sdt>
              <w:sdtPr>
                <w:id w:val="1632593957"/>
                <w:placeholder>
                  <w:docPart w:val="DefaultPlaceholder_-1854013440"/>
                </w:placeholder>
              </w:sdtPr>
              <w:sdtEndPr/>
              <w:sdtContent>
                <w:sdt>
                  <w:sdtPr>
                    <w:id w:val="1754016159"/>
                    <w:placeholder>
                      <w:docPart w:val="03C77E10EC5A46BF9898ACAA78CFAA43"/>
                    </w:placeholder>
                    <w:showingPlcHdr/>
                  </w:sdtPr>
                  <w:sdtEndPr/>
                  <w:sdtContent>
                    <w:r w:rsidR="00606133" w:rsidRPr="00435008">
                      <w:rPr>
                        <w:rStyle w:val="Tekstzastpczy"/>
                      </w:rPr>
                      <w:t>Click or tap here to enter text.</w:t>
                    </w:r>
                  </w:sdtContent>
                </w:sdt>
              </w:sdtContent>
            </w:sdt>
          </w:p>
        </w:tc>
        <w:tc>
          <w:tcPr>
            <w:tcW w:w="3375" w:type="dxa"/>
            <w:gridSpan w:val="2"/>
            <w:shd w:val="clear" w:color="auto" w:fill="auto"/>
          </w:tcPr>
          <w:p w14:paraId="31AF9E2B" w14:textId="77777777" w:rsidR="00C62B0E" w:rsidRDefault="00C62B0E" w:rsidP="00495C08">
            <w:r>
              <w:t>Student book number:</w:t>
            </w:r>
          </w:p>
          <w:p w14:paraId="60CC2801" w14:textId="45820FD3" w:rsidR="00606133" w:rsidRPr="009834AE" w:rsidRDefault="00606133" w:rsidP="00495C08">
            <w:r>
              <w:fldChar w:fldCharType="begin">
                <w:ffData>
                  <w:name w:val="Tekst1"/>
                  <w:enabled/>
                  <w:calcOnExit w:val="0"/>
                  <w:textInput>
                    <w:type w:val="number"/>
                    <w:maxLength w:val="6"/>
                  </w:textInput>
                </w:ffData>
              </w:fldChar>
            </w:r>
            <w:bookmarkStart w:id="0" w:name="Tekst1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0"/>
          </w:p>
        </w:tc>
      </w:tr>
      <w:tr w:rsidR="00C62B0E" w:rsidRPr="009834AE" w14:paraId="14102FD0" w14:textId="77777777" w:rsidTr="00495C08">
        <w:tc>
          <w:tcPr>
            <w:tcW w:w="5640" w:type="dxa"/>
            <w:shd w:val="clear" w:color="auto" w:fill="auto"/>
          </w:tcPr>
          <w:p w14:paraId="73ABAA7E" w14:textId="7140CCA2" w:rsidR="00C62B0E" w:rsidRPr="00606133" w:rsidRDefault="00C62B0E" w:rsidP="00495C08">
            <w:r w:rsidRPr="00606133">
              <w:t>Field of study:</w:t>
            </w:r>
            <w:r w:rsidR="008A6992">
              <w:t xml:space="preserve"> </w:t>
            </w:r>
            <w:sdt>
              <w:sdtPr>
                <w:alias w:val="Field of study"/>
                <w:tag w:val="Field of study"/>
                <w:id w:val="-711256939"/>
                <w:placeholder>
                  <w:docPart w:val="D2A642740378465D85CA8FC13891105D"/>
                </w:placeholder>
                <w:showingPlcHdr/>
                <w:dropDownList>
                  <w:listItem w:value="Wybierz element."/>
                  <w:listItem w:displayText="Algorithmic Computer Science" w:value="Algorithmic Computer Science"/>
                  <w:listItem w:displayText="Applied Computer Science" w:value="Applied Computer Science"/>
                  <w:listItem w:displayText="Artificial Intelligence" w:value="Artificial Intelligence"/>
                  <w:listItem w:displayText="Computer Engineering" w:value="Computer Engineering"/>
                  <w:listItem w:displayText="Cybersecurity" w:value="Cybersecurity"/>
                  <w:listItem w:displayText="IT Automation Systems" w:value="IT Automation Systems"/>
                  <w:listItem w:displayText="Systems Engineering" w:value="Systems Engineering"/>
                  <w:listItem w:displayText="Telecommunications" w:value="Telecommunications"/>
                  <w:listItem w:displayText="Teleinformatics" w:value="Teleinformatics"/>
                </w:dropDownList>
              </w:sdtPr>
              <w:sdtContent>
                <w:proofErr w:type="spellStart"/>
                <w:r w:rsidR="008A6992" w:rsidRPr="00435008">
                  <w:rPr>
                    <w:rStyle w:val="Tekstzastpczy"/>
                  </w:rPr>
                  <w:t>Wybierz</w:t>
                </w:r>
                <w:proofErr w:type="spellEnd"/>
                <w:r w:rsidR="008A6992" w:rsidRPr="00435008">
                  <w:rPr>
                    <w:rStyle w:val="Tekstzastpczy"/>
                  </w:rPr>
                  <w:t xml:space="preserve"> element.</w:t>
                </w:r>
              </w:sdtContent>
            </w:sdt>
          </w:p>
        </w:tc>
        <w:tc>
          <w:tcPr>
            <w:tcW w:w="3375" w:type="dxa"/>
            <w:gridSpan w:val="2"/>
            <w:shd w:val="clear" w:color="auto" w:fill="auto"/>
          </w:tcPr>
          <w:p w14:paraId="1BB89A9D" w14:textId="77777777" w:rsidR="00C62B0E" w:rsidRPr="009834AE" w:rsidRDefault="00C62B0E" w:rsidP="00495C08">
            <w:r>
              <w:t>Specialisation:</w:t>
            </w:r>
          </w:p>
        </w:tc>
      </w:tr>
      <w:tr w:rsidR="00C62B0E" w:rsidRPr="00606133" w14:paraId="403B69EB" w14:textId="77777777" w:rsidTr="00495C08">
        <w:tc>
          <w:tcPr>
            <w:tcW w:w="9015" w:type="dxa"/>
            <w:gridSpan w:val="3"/>
            <w:shd w:val="clear" w:color="auto" w:fill="auto"/>
          </w:tcPr>
          <w:p w14:paraId="4C06E992" w14:textId="25780988" w:rsidR="00C62B0E" w:rsidRPr="00606133" w:rsidRDefault="00103030" w:rsidP="00495C08">
            <w:sdt>
              <w:sdtPr>
                <w:tag w:val="goog_rdk_8"/>
                <w:id w:val="540413426"/>
              </w:sdtPr>
              <w:sdtEndPr/>
              <w:sdtContent/>
            </w:sdt>
            <w:sdt>
              <w:sdtPr>
                <w:tag w:val="goog_rdk_9"/>
                <w:id w:val="975029474"/>
              </w:sdtPr>
              <w:sdtEndPr/>
              <w:sdtContent/>
            </w:sdt>
            <w:sdt>
              <w:sdtPr>
                <w:tag w:val="goog_rdk_10"/>
                <w:id w:val="1991045770"/>
              </w:sdtPr>
              <w:sdtEndPr/>
              <w:sdtContent/>
            </w:sdt>
            <w:r w:rsidR="00147F66" w:rsidRPr="00606133">
              <w:t xml:space="preserve">Name of </w:t>
            </w:r>
            <w:r w:rsidR="00EB222E">
              <w:t xml:space="preserve">the company/internship </w:t>
            </w:r>
            <w:proofErr w:type="gramStart"/>
            <w:r w:rsidR="00EB222E">
              <w:t xml:space="preserve">provider </w:t>
            </w:r>
            <w:r w:rsidR="00147F66" w:rsidRPr="00606133">
              <w:t>:</w:t>
            </w:r>
            <w:proofErr w:type="gramEnd"/>
            <w:r w:rsidR="00606133" w:rsidRPr="00606133">
              <w:t xml:space="preserve"> </w:t>
            </w:r>
            <w:sdt>
              <w:sdtPr>
                <w:alias w:val="Company"/>
                <w:tag w:val="Company"/>
                <w:id w:val="812754374"/>
                <w:placeholder>
                  <w:docPart w:val="A22D7BB6D3014A1790BED8948A916861"/>
                </w:placeholder>
                <w:showingPlcHdr/>
              </w:sdtPr>
              <w:sdtEndPr/>
              <w:sdtContent>
                <w:r w:rsidR="00606133" w:rsidRPr="00435008">
                  <w:rPr>
                    <w:rStyle w:val="Tekstzastpczy"/>
                  </w:rPr>
                  <w:t>Click or tap here to enter text.</w:t>
                </w:r>
              </w:sdtContent>
            </w:sdt>
          </w:p>
        </w:tc>
      </w:tr>
      <w:tr w:rsidR="00C62B0E" w:rsidRPr="002A31DD" w14:paraId="40F65EE2" w14:textId="77777777" w:rsidTr="00495C08">
        <w:tc>
          <w:tcPr>
            <w:tcW w:w="9015" w:type="dxa"/>
            <w:gridSpan w:val="3"/>
            <w:shd w:val="clear" w:color="auto" w:fill="auto"/>
          </w:tcPr>
          <w:p w14:paraId="425B3B15" w14:textId="4ADCA4DF" w:rsidR="00C62B0E" w:rsidRPr="002A31DD" w:rsidRDefault="00C62B0E" w:rsidP="00495C08">
            <w:r w:rsidRPr="002A31DD">
              <w:t>REGON or ID number of a foreign company:</w:t>
            </w:r>
            <w:r w:rsidR="002A31DD" w:rsidRPr="002A31DD">
              <w:t xml:space="preserve"> </w:t>
            </w:r>
            <w:sdt>
              <w:sdtPr>
                <w:alias w:val="Company"/>
                <w:tag w:val="Company"/>
                <w:id w:val="-344484674"/>
                <w:placeholder>
                  <w:docPart w:val="DF3FF3E6BD614BDB8B57E9762E758372"/>
                </w:placeholder>
                <w:showingPlcHdr/>
              </w:sdtPr>
              <w:sdtEndPr/>
              <w:sdtContent>
                <w:r w:rsidR="002A31DD" w:rsidRPr="00435008">
                  <w:rPr>
                    <w:rStyle w:val="Tekstzastpczy"/>
                  </w:rPr>
                  <w:t>Click or tap here to enter text.</w:t>
                </w:r>
              </w:sdtContent>
            </w:sdt>
          </w:p>
        </w:tc>
      </w:tr>
      <w:tr w:rsidR="00C62B0E" w:rsidRPr="009834AE" w14:paraId="7131D7D5" w14:textId="77777777" w:rsidTr="00495C08">
        <w:tc>
          <w:tcPr>
            <w:tcW w:w="9015" w:type="dxa"/>
            <w:gridSpan w:val="3"/>
            <w:shd w:val="clear" w:color="auto" w:fill="auto"/>
          </w:tcPr>
          <w:p w14:paraId="46A2DE2A" w14:textId="01B44350" w:rsidR="00C62B0E" w:rsidRPr="009834AE" w:rsidRDefault="00C62B0E" w:rsidP="00495C08">
            <w:r>
              <w:t>Company address:</w:t>
            </w:r>
            <w:r w:rsidR="002A31DD">
              <w:t xml:space="preserve"> </w:t>
            </w:r>
            <w:sdt>
              <w:sdtPr>
                <w:alias w:val="Company"/>
                <w:tag w:val="Company"/>
                <w:id w:val="1050347138"/>
                <w:placeholder>
                  <w:docPart w:val="5B795EA5247649F7A7BC6808497325D6"/>
                </w:placeholder>
                <w:showingPlcHdr/>
              </w:sdtPr>
              <w:sdtEndPr/>
              <w:sdtContent>
                <w:r w:rsidR="002A31DD" w:rsidRPr="00435008">
                  <w:rPr>
                    <w:rStyle w:val="Tekstzastpczy"/>
                  </w:rPr>
                  <w:t>Click or tap here to enter text.</w:t>
                </w:r>
              </w:sdtContent>
            </w:sdt>
          </w:p>
        </w:tc>
      </w:tr>
      <w:tr w:rsidR="00C62B0E" w:rsidRPr="009834AE" w14:paraId="3847C9EB" w14:textId="77777777" w:rsidTr="00495C08">
        <w:tc>
          <w:tcPr>
            <w:tcW w:w="9015" w:type="dxa"/>
            <w:gridSpan w:val="3"/>
            <w:shd w:val="clear" w:color="auto" w:fill="auto"/>
          </w:tcPr>
          <w:p w14:paraId="2031F9C5" w14:textId="79F8D94A" w:rsidR="00C62B0E" w:rsidRPr="009834AE" w:rsidRDefault="00C62B0E" w:rsidP="00495C08">
            <w:r>
              <w:t>C</w:t>
            </w:r>
            <w:r w:rsidR="002A31DD">
              <w:t>ompany c</w:t>
            </w:r>
            <w:r>
              <w:t>ontact details (phone and/or e-mail):</w:t>
            </w:r>
            <w:r w:rsidR="002A31DD">
              <w:t xml:space="preserve"> </w:t>
            </w:r>
            <w:sdt>
              <w:sdtPr>
                <w:alias w:val="Company"/>
                <w:tag w:val="Company"/>
                <w:id w:val="-827676024"/>
                <w:placeholder>
                  <w:docPart w:val="52FED0E4E683457DB89083E3EC5A0737"/>
                </w:placeholder>
                <w:showingPlcHdr/>
              </w:sdtPr>
              <w:sdtEndPr/>
              <w:sdtContent>
                <w:r w:rsidR="002A31DD" w:rsidRPr="00435008">
                  <w:rPr>
                    <w:rStyle w:val="Tekstzastpczy"/>
                  </w:rPr>
                  <w:t>Click or tap here to enter text.</w:t>
                </w:r>
              </w:sdtContent>
            </w:sdt>
          </w:p>
        </w:tc>
      </w:tr>
      <w:tr w:rsidR="00C62B0E" w:rsidRPr="009834AE" w14:paraId="3181C53F" w14:textId="77777777" w:rsidTr="00495C08">
        <w:tc>
          <w:tcPr>
            <w:tcW w:w="6660" w:type="dxa"/>
            <w:gridSpan w:val="2"/>
            <w:tcBorders>
              <w:right w:val="nil"/>
            </w:tcBorders>
            <w:shd w:val="clear" w:color="auto" w:fill="auto"/>
          </w:tcPr>
          <w:p w14:paraId="23F48604" w14:textId="6A22049B" w:rsidR="00055093" w:rsidRDefault="00C62B0E" w:rsidP="00495C08">
            <w:r w:rsidRPr="00055093">
              <w:t>Internship duration: from</w:t>
            </w:r>
            <w:r w:rsidR="00055093" w:rsidRPr="00055093">
              <w:t xml:space="preserve">   </w:t>
            </w:r>
            <w:sdt>
              <w:sdtPr>
                <w:rPr>
                  <w:rFonts w:ascii="Segoe UI" w:eastAsia="Times New Roman" w:hAnsi="Segoe UI" w:cs="Segoe UI"/>
                  <w:color w:val="808080" w:themeColor="background1" w:themeShade="80"/>
                  <w:sz w:val="20"/>
                  <w:szCs w:val="20"/>
                  <w:lang w:eastAsia="en-US"/>
                </w:rPr>
                <w:id w:val="-1513601972"/>
                <w:placeholder>
                  <w:docPart w:val="DefaultPlaceholder_-1854013437"/>
                </w:placeholder>
                <w:date>
                  <w:dateFormat w:val="dd.MM.yyyy"/>
                  <w:lid w:val="pl-PL"/>
                  <w:storeMappedDataAs w:val="dateTime"/>
                  <w:calendar w:val="gregorian"/>
                </w:date>
              </w:sdtPr>
              <w:sdtEndPr/>
              <w:sdtContent>
                <w:r w:rsidR="00EB222E" w:rsidRPr="00EB222E">
                  <w:rPr>
                    <w:rFonts w:ascii="Segoe UI" w:eastAsia="Times New Roman" w:hAnsi="Segoe UI" w:cs="Segoe UI"/>
                    <w:color w:val="808080" w:themeColor="background1" w:themeShade="80"/>
                    <w:sz w:val="20"/>
                    <w:szCs w:val="20"/>
                    <w:lang w:eastAsia="en-US"/>
                  </w:rPr>
                  <w:t>Click or tap to enter a date.</w:t>
                </w:r>
              </w:sdtContent>
            </w:sdt>
            <w:r w:rsidR="00055093" w:rsidRPr="00055093">
              <w:t xml:space="preserve">    </w:t>
            </w:r>
          </w:p>
          <w:p w14:paraId="3519FD8F" w14:textId="6C4B5619" w:rsidR="00C62B0E" w:rsidRPr="00055093" w:rsidRDefault="00055093" w:rsidP="00495C08">
            <w:r>
              <w:t xml:space="preserve">                                     </w:t>
            </w:r>
            <w:r w:rsidR="00C62B0E" w:rsidRPr="00055093">
              <w:t xml:space="preserve">to  </w:t>
            </w:r>
            <w:sdt>
              <w:sdtPr>
                <w:rPr>
                  <w:rFonts w:ascii="Segoe UI" w:eastAsia="Times New Roman" w:hAnsi="Segoe UI" w:cs="Segoe UI"/>
                  <w:color w:val="808080" w:themeColor="background1" w:themeShade="80"/>
                  <w:sz w:val="20"/>
                  <w:szCs w:val="20"/>
                  <w:lang w:eastAsia="en-US"/>
                </w:rPr>
                <w:id w:val="1039633197"/>
                <w:placeholder>
                  <w:docPart w:val="405D1A06CD8C45E49FFD8BE192EBC852"/>
                </w:placeholder>
                <w:date>
                  <w:dateFormat w:val="dd.MM.yyyy"/>
                  <w:lid w:val="pl-PL"/>
                  <w:storeMappedDataAs w:val="dateTime"/>
                  <w:calendar w:val="gregorian"/>
                </w:date>
              </w:sdtPr>
              <w:sdtEndPr/>
              <w:sdtContent>
                <w:r w:rsidR="00EB222E" w:rsidRPr="00EB222E">
                  <w:rPr>
                    <w:rFonts w:ascii="Segoe UI" w:eastAsia="Times New Roman" w:hAnsi="Segoe UI" w:cs="Segoe UI"/>
                    <w:color w:val="808080" w:themeColor="background1" w:themeShade="80"/>
                    <w:sz w:val="20"/>
                    <w:szCs w:val="20"/>
                    <w:lang w:eastAsia="en-US"/>
                  </w:rPr>
                  <w:t>Click or tap to enter a date.</w:t>
                </w:r>
              </w:sdtContent>
            </w:sdt>
          </w:p>
        </w:tc>
        <w:tc>
          <w:tcPr>
            <w:tcW w:w="2355" w:type="dxa"/>
            <w:tcBorders>
              <w:left w:val="nil"/>
            </w:tcBorders>
            <w:shd w:val="clear" w:color="auto" w:fill="auto"/>
          </w:tcPr>
          <w:p w14:paraId="412131D6" w14:textId="77777777" w:rsidR="00C62B0E" w:rsidRPr="009834AE" w:rsidRDefault="00103030" w:rsidP="00495C08">
            <w:sdt>
              <w:sdtPr>
                <w:tag w:val="goog_rdk_11"/>
                <w:id w:val="-218596634"/>
              </w:sdtPr>
              <w:sdtEndPr/>
              <w:sdtContent/>
            </w:sdt>
            <w:sdt>
              <w:sdtPr>
                <w:tag w:val="goog_rdk_12"/>
                <w:id w:val="331810521"/>
              </w:sdtPr>
              <w:sdtEndPr/>
              <w:sdtContent/>
            </w:sdt>
            <w:r w:rsidR="00147F66">
              <w:t>(a minimum of 4 weeks)</w:t>
            </w:r>
          </w:p>
        </w:tc>
      </w:tr>
      <w:tr w:rsidR="00C62B0E" w:rsidRPr="009834AE" w14:paraId="721A30C6" w14:textId="77777777" w:rsidTr="00495C08">
        <w:tc>
          <w:tcPr>
            <w:tcW w:w="6660" w:type="dxa"/>
            <w:gridSpan w:val="2"/>
            <w:tcBorders>
              <w:right w:val="nil"/>
            </w:tcBorders>
            <w:shd w:val="clear" w:color="auto" w:fill="auto"/>
          </w:tcPr>
          <w:p w14:paraId="5A78C7F2" w14:textId="66EB0181" w:rsidR="00C62B0E" w:rsidRPr="009834AE" w:rsidRDefault="00C62B0E" w:rsidP="00495C08">
            <w:r>
              <w:t xml:space="preserve">Total internship hours:  </w:t>
            </w:r>
            <w:r w:rsidR="00055093">
              <w:fldChar w:fldCharType="begin">
                <w:ffData>
                  <w:name w:val="Tekst2"/>
                  <w:enabled/>
                  <w:calcOnExit w:val="0"/>
                  <w:textInput>
                    <w:type w:val="number"/>
                    <w:maxLength w:val="3"/>
                  </w:textInput>
                </w:ffData>
              </w:fldChar>
            </w:r>
            <w:bookmarkStart w:id="1" w:name="Tekst2"/>
            <w:r w:rsidR="00055093">
              <w:instrText xml:space="preserve"> FORMTEXT </w:instrText>
            </w:r>
            <w:r w:rsidR="00055093">
              <w:fldChar w:fldCharType="separate"/>
            </w:r>
            <w:r w:rsidR="00055093">
              <w:rPr>
                <w:noProof/>
              </w:rPr>
              <w:t> </w:t>
            </w:r>
            <w:r w:rsidR="00055093">
              <w:rPr>
                <w:noProof/>
              </w:rPr>
              <w:t> </w:t>
            </w:r>
            <w:r w:rsidR="00055093">
              <w:rPr>
                <w:noProof/>
              </w:rPr>
              <w:t> </w:t>
            </w:r>
            <w:r w:rsidR="00055093">
              <w:fldChar w:fldCharType="end"/>
            </w:r>
            <w:bookmarkEnd w:id="1"/>
          </w:p>
        </w:tc>
        <w:tc>
          <w:tcPr>
            <w:tcW w:w="2355" w:type="dxa"/>
            <w:tcBorders>
              <w:left w:val="nil"/>
            </w:tcBorders>
            <w:shd w:val="clear" w:color="auto" w:fill="auto"/>
          </w:tcPr>
          <w:p w14:paraId="669B6262" w14:textId="2AC7118E" w:rsidR="00C62B0E" w:rsidRPr="009834AE" w:rsidRDefault="00C62B0E" w:rsidP="00495C08">
            <w:r>
              <w:t>(</w:t>
            </w:r>
            <w:sdt>
              <w:sdtPr>
                <w:tag w:val="goog_rdk_13"/>
                <w:id w:val="-21089482"/>
                <w:placeholder>
                  <w:docPart w:val="C6EE1C2EA2BC4736866678458BAF4D95"/>
                </w:placeholder>
                <w:showingPlcHdr/>
              </w:sdtPr>
              <w:sdtEndPr/>
              <w:sdtContent>
                <w:r w:rsidR="00103030">
                  <w:t xml:space="preserve">     </w:t>
                </w:r>
              </w:sdtContent>
            </w:sdt>
            <w:r>
              <w:t>consistent with the study program)</w:t>
            </w:r>
          </w:p>
        </w:tc>
      </w:tr>
      <w:tr w:rsidR="00C62B0E" w:rsidRPr="009834AE" w14:paraId="4992F8F9" w14:textId="77777777" w:rsidTr="00495C08">
        <w:tc>
          <w:tcPr>
            <w:tcW w:w="9015" w:type="dxa"/>
            <w:gridSpan w:val="3"/>
            <w:shd w:val="clear" w:color="auto" w:fill="auto"/>
          </w:tcPr>
          <w:p w14:paraId="71CE20B3" w14:textId="21C3F11E" w:rsidR="00C62B0E" w:rsidRDefault="00C62B0E" w:rsidP="00495C08">
            <w:r>
              <w:t xml:space="preserve">Type of legal relationship with </w:t>
            </w:r>
            <w:r w:rsidR="00EB222E">
              <w:t xml:space="preserve">the company/internship </w:t>
            </w:r>
            <w:proofErr w:type="gramStart"/>
            <w:r w:rsidR="00EB222E">
              <w:t xml:space="preserve">provider </w:t>
            </w:r>
            <w:r>
              <w:t xml:space="preserve"> (</w:t>
            </w:r>
            <w:proofErr w:type="gramEnd"/>
            <w:r>
              <w:t>underline as applicable):</w:t>
            </w:r>
          </w:p>
          <w:p w14:paraId="7F3A7F3F" w14:textId="7068D548" w:rsidR="002D164D" w:rsidRPr="009834AE" w:rsidRDefault="00103030" w:rsidP="00495C08">
            <w:sdt>
              <w:sdtPr>
                <w:rPr>
                  <w:rFonts w:ascii="Segoe UI" w:eastAsia="Times New Roman" w:hAnsi="Segoe UI" w:cs="Segoe UI"/>
                  <w:color w:val="808080" w:themeColor="background1" w:themeShade="80"/>
                  <w:sz w:val="20"/>
                  <w:szCs w:val="20"/>
                  <w:lang w:val="en" w:eastAsia="en-US"/>
                </w:rPr>
                <w:alias w:val="Relationship with the company "/>
                <w:tag w:val="Relationship with the company "/>
                <w:id w:val="426936868"/>
                <w:placeholder>
                  <w:docPart w:val="58AD68A38494443096F6C646DC8982DC"/>
                </w:placeholder>
                <w:showingPlcHdr/>
                <w:comboBox>
                  <w:listItem w:value="Wybierz element."/>
                  <w:listItem w:displayText="Algorithmic Computer Science" w:value="Algorithmic Computer Science"/>
                  <w:listItem w:displayText="Applied Computer Science" w:value="Applied Computer Science"/>
                  <w:listItem w:displayText="Computer Engineering" w:value="Computer Engineering"/>
                  <w:listItem w:displayText="Cybersecurity" w:value="Cybersecurity"/>
                  <w:listItem w:displayText="IT Automation Systems" w:value="IT Automation Systems"/>
                  <w:listItem w:displayText="Systems Engineering" w:value="Systems Engineering"/>
                  <w:listItem w:displayText="Telecommunications" w:value="Telecommunications"/>
                  <w:listItem w:displayText="Teleinformatics" w:value="Teleinformatics"/>
                </w:comboBox>
              </w:sdtPr>
              <w:sdtEndPr/>
              <w:sdtContent>
                <w:r w:rsidR="002D164D" w:rsidRPr="00435008">
                  <w:rPr>
                    <w:rStyle w:val="Tekstzastpczy"/>
                  </w:rPr>
                  <w:t>Select an item.</w:t>
                </w:r>
              </w:sdtContent>
            </w:sdt>
          </w:p>
          <w:p w14:paraId="0BC96E23" w14:textId="77777777" w:rsidR="00C62B0E" w:rsidRPr="009834AE" w:rsidRDefault="00C62B0E" w:rsidP="00495C08">
            <w:pPr>
              <w:jc w:val="both"/>
            </w:pPr>
            <w:r>
              <w:t>agreement with WUST, employment contract, contract of work, contract of specific work, apprenticeship (paid, unpaid), own business, other: ……………………………………………………………………………</w:t>
            </w:r>
          </w:p>
        </w:tc>
      </w:tr>
    </w:tbl>
    <w:tbl>
      <w:tblPr>
        <w:tblStyle w:val="4"/>
        <w:tblW w:w="9001" w:type="dxa"/>
        <w:tblInd w:w="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001"/>
      </w:tblGrid>
      <w:tr w:rsidR="00C62B0E" w:rsidRPr="009834AE" w14:paraId="3EC4AFDB" w14:textId="77777777" w:rsidTr="006622DE">
        <w:trPr>
          <w:trHeight w:val="340"/>
        </w:trPr>
        <w:tc>
          <w:tcPr>
            <w:tcW w:w="90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E2F3" w:themeFill="accent1" w:themeFillTint="33"/>
          </w:tcPr>
          <w:p w14:paraId="26665481" w14:textId="7C572BD5" w:rsidR="00C62B0E" w:rsidRPr="009834AE" w:rsidRDefault="00C62B0E" w:rsidP="00495C08">
            <w:r>
              <w:br w:type="page"/>
            </w:r>
            <w:r>
              <w:rPr>
                <w:b/>
              </w:rPr>
              <w:t>Part B</w:t>
            </w:r>
            <w:r>
              <w:t xml:space="preserve"> (completed by </w:t>
            </w:r>
            <w:r w:rsidR="00EB222E">
              <w:t xml:space="preserve">the company/internship </w:t>
            </w:r>
            <w:proofErr w:type="gramStart"/>
            <w:r w:rsidR="00EB222E">
              <w:t xml:space="preserve">provider </w:t>
            </w:r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representative</w:t>
            </w:r>
            <w:proofErr w:type="gramEnd"/>
            <w:r>
              <w:t xml:space="preserve"> before starting the internship – paths 1 and</w:t>
            </w:r>
            <w:sdt>
              <w:sdtPr>
                <w:tag w:val="goog_rdk_15"/>
                <w:id w:val="-577832211"/>
              </w:sdtPr>
              <w:sdtEndPr/>
              <w:sdtContent/>
            </w:sdt>
            <w:sdt>
              <w:sdtPr>
                <w:tag w:val="goog_rdk_16"/>
                <w:id w:val="-893424078"/>
              </w:sdtPr>
              <w:sdtEndPr/>
              <w:sdtContent/>
            </w:sdt>
            <w:r>
              <w:t xml:space="preserve"> 2)</w:t>
            </w:r>
          </w:p>
        </w:tc>
      </w:tr>
      <w:tr w:rsidR="00C62B0E" w:rsidRPr="009834AE" w14:paraId="57DBA746" w14:textId="77777777" w:rsidTr="006622DE">
        <w:trPr>
          <w:trHeight w:val="2688"/>
        </w:trPr>
        <w:tc>
          <w:tcPr>
            <w:tcW w:w="9001" w:type="dxa"/>
            <w:shd w:val="clear" w:color="auto" w:fill="auto"/>
          </w:tcPr>
          <w:p w14:paraId="1A9B39FB" w14:textId="33AEDD16" w:rsidR="00C62B0E" w:rsidRPr="009834AE" w:rsidRDefault="00EB222E" w:rsidP="00495C08">
            <w:pPr>
              <w:spacing w:after="0"/>
              <w:jc w:val="both"/>
            </w:pPr>
            <w:r>
              <w:lastRenderedPageBreak/>
              <w:t xml:space="preserve">The company/internship </w:t>
            </w:r>
            <w:proofErr w:type="gramStart"/>
            <w:r>
              <w:t xml:space="preserve">provider </w:t>
            </w:r>
            <w:r w:rsidR="00C62B0E">
              <w:t xml:space="preserve"> will</w:t>
            </w:r>
            <w:proofErr w:type="gramEnd"/>
            <w:r w:rsidR="00C62B0E">
              <w:t xml:space="preserve"> enable the student to carry out internship enabling the learning outcomes presented in the appended subject card, which is part of the study program.</w:t>
            </w:r>
          </w:p>
          <w:p w14:paraId="598F7A7F" w14:textId="77777777" w:rsidR="00900166" w:rsidRDefault="00900166" w:rsidP="006622DE">
            <w:pPr>
              <w:spacing w:after="360"/>
            </w:pPr>
          </w:p>
          <w:p w14:paraId="78A97168" w14:textId="64C36125" w:rsidR="00C62B0E" w:rsidRDefault="00C62B0E" w:rsidP="006622DE">
            <w:pPr>
              <w:spacing w:after="360"/>
            </w:pPr>
            <w:r>
              <w:t xml:space="preserve">Name and surname of </w:t>
            </w:r>
            <w:r w:rsidR="00EB222E">
              <w:t xml:space="preserve">the company/internship </w:t>
            </w:r>
            <w:proofErr w:type="gramStart"/>
            <w:r w:rsidR="00EB222E">
              <w:t xml:space="preserve">provider </w:t>
            </w:r>
            <w:r>
              <w:t xml:space="preserve"> representative</w:t>
            </w:r>
            <w:proofErr w:type="gramEnd"/>
            <w:r>
              <w:t>:  …………………………………….……………………………………………………</w:t>
            </w:r>
          </w:p>
          <w:p w14:paraId="1770A7A2" w14:textId="644CB460" w:rsidR="00C62B0E" w:rsidRPr="009834AE" w:rsidRDefault="00C62B0E" w:rsidP="006622DE">
            <w:pPr>
              <w:spacing w:after="0"/>
            </w:pPr>
            <w:r>
              <w:t>Signature: ………………………………………………………</w:t>
            </w:r>
          </w:p>
        </w:tc>
      </w:tr>
    </w:tbl>
    <w:p w14:paraId="20AD15D4" w14:textId="77777777" w:rsidR="00C62B0E" w:rsidRDefault="00C62B0E" w:rsidP="00C62B0E">
      <w:pPr>
        <w:rPr>
          <w:sz w:val="12"/>
          <w:szCs w:val="12"/>
        </w:rPr>
      </w:pPr>
    </w:p>
    <w:p w14:paraId="2B2B20FC" w14:textId="11FB87F3" w:rsidR="00C62B0E" w:rsidRDefault="00C62B0E" w:rsidP="00C62B0E">
      <w:pPr>
        <w:rPr>
          <w:sz w:val="12"/>
          <w:szCs w:val="12"/>
        </w:rPr>
      </w:pPr>
    </w:p>
    <w:tbl>
      <w:tblPr>
        <w:tblStyle w:val="2"/>
        <w:tblW w:w="9016" w:type="dxa"/>
        <w:tblInd w:w="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016"/>
      </w:tblGrid>
      <w:tr w:rsidR="00C62B0E" w:rsidRPr="009834AE" w14:paraId="0E987F57" w14:textId="77777777" w:rsidTr="00C62B0E">
        <w:tc>
          <w:tcPr>
            <w:tcW w:w="9016" w:type="dxa"/>
            <w:shd w:val="clear" w:color="auto" w:fill="D9E2F3" w:themeFill="accent1" w:themeFillTint="33"/>
          </w:tcPr>
          <w:p w14:paraId="1B00F3DF" w14:textId="6DB0BF0F" w:rsidR="00C62B0E" w:rsidRPr="00C62B0E" w:rsidRDefault="00C62B0E" w:rsidP="00495C08">
            <w:r>
              <w:rPr>
                <w:b/>
              </w:rPr>
              <w:t>Part C</w:t>
            </w:r>
            <w:r>
              <w:t xml:space="preserve"> (completed by the student after the internship – excluding confidential information)</w:t>
            </w:r>
          </w:p>
        </w:tc>
      </w:tr>
      <w:tr w:rsidR="00C62B0E" w:rsidRPr="009834AE" w14:paraId="7076B30D" w14:textId="77777777" w:rsidTr="00495C08">
        <w:tc>
          <w:tcPr>
            <w:tcW w:w="9016" w:type="dxa"/>
            <w:shd w:val="clear" w:color="auto" w:fill="auto"/>
          </w:tcPr>
          <w:p w14:paraId="0B59F178" w14:textId="04920AF6" w:rsidR="00C62B0E" w:rsidRDefault="00103030" w:rsidP="00495C08">
            <w:pPr>
              <w:spacing w:before="240" w:after="240"/>
            </w:pPr>
            <w:sdt>
              <w:sdtPr>
                <w:tag w:val="goog_rdk_26"/>
                <w:id w:val="-353033349"/>
              </w:sdtPr>
              <w:sdtEndPr/>
              <w:sdtContent/>
            </w:sdt>
            <w:sdt>
              <w:sdtPr>
                <w:tag w:val="goog_rdk_27"/>
                <w:id w:val="1930925840"/>
              </w:sdtPr>
              <w:sdtEndPr/>
              <w:sdtContent/>
            </w:sdt>
            <w:sdt>
              <w:sdtPr>
                <w:tag w:val="goog_rdk_28"/>
                <w:id w:val="-1556154992"/>
              </w:sdtPr>
              <w:sdtEndPr/>
              <w:sdtContent/>
            </w:sdt>
            <w:sdt>
              <w:sdtPr>
                <w:tag w:val="goog_rdk_29"/>
                <w:id w:val="-17171089"/>
              </w:sdtPr>
              <w:sdtEndPr/>
              <w:sdtContent/>
            </w:sdt>
            <w:sdt>
              <w:sdtPr>
                <w:tag w:val="goog_rdk_30"/>
                <w:id w:val="-10452871"/>
              </w:sdtPr>
              <w:sdtEndPr/>
              <w:sdtContent/>
            </w:sdt>
            <w:sdt>
              <w:sdtPr>
                <w:tag w:val="goog_rdk_31"/>
                <w:id w:val="-293752838"/>
              </w:sdtPr>
              <w:sdtEndPr/>
              <w:sdtContent/>
            </w:sdt>
            <w:sdt>
              <w:sdtPr>
                <w:tag w:val="goog_rdk_32"/>
                <w:id w:val="1909196503"/>
              </w:sdtPr>
              <w:sdtEndPr/>
              <w:sdtContent/>
            </w:sdt>
            <w:r w:rsidR="00147F66">
              <w:rPr>
                <w:b/>
              </w:rPr>
              <w:t>Report on the internship</w:t>
            </w:r>
            <w:r w:rsidR="00147F66">
              <w:t>, I completed an internship in the position of …………………………………………………………………………………… ………………………</w:t>
            </w:r>
            <w:proofErr w:type="gramStart"/>
            <w:r w:rsidR="00147F66">
              <w:t>…..</w:t>
            </w:r>
            <w:proofErr w:type="gramEnd"/>
          </w:p>
          <w:p w14:paraId="1491394D" w14:textId="60091CC4" w:rsidR="00C62B0E" w:rsidRDefault="00C62B0E" w:rsidP="00495C08">
            <w:pPr>
              <w:spacing w:before="240" w:after="240"/>
            </w:pPr>
            <w:r>
              <w:t>During the internship, my tasks and responsibilities included: 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      </w:r>
          </w:p>
          <w:p w14:paraId="224FF500" w14:textId="4493D1B3" w:rsidR="00C62B0E" w:rsidRPr="009834AE" w:rsidRDefault="00C62B0E" w:rsidP="00495C08">
            <w:pPr>
              <w:spacing w:before="240" w:after="240"/>
            </w:pPr>
            <w:r>
              <w:t>During the internship, I acquired the following professional skills: 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      </w:r>
          </w:p>
        </w:tc>
      </w:tr>
    </w:tbl>
    <w:tbl>
      <w:tblPr>
        <w:tblStyle w:val="3"/>
        <w:tblW w:w="9016" w:type="dxa"/>
        <w:tblInd w:w="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016"/>
      </w:tblGrid>
      <w:tr w:rsidR="00C62B0E" w:rsidRPr="009834AE" w14:paraId="0EC1BD3C" w14:textId="77777777" w:rsidTr="00C62B0E">
        <w:tc>
          <w:tcPr>
            <w:tcW w:w="9016" w:type="dxa"/>
            <w:shd w:val="clear" w:color="auto" w:fill="D9E2F3" w:themeFill="accent1" w:themeFillTint="33"/>
          </w:tcPr>
          <w:p w14:paraId="179A1FC6" w14:textId="6ACAA7A8" w:rsidR="00C62B0E" w:rsidRDefault="00C62B0E" w:rsidP="00495C08">
            <w:pPr>
              <w:rPr>
                <w:b/>
              </w:rPr>
            </w:pPr>
            <w:r>
              <w:rPr>
                <w:b/>
                <w:bCs/>
              </w:rPr>
              <w:t>Part D</w:t>
            </w:r>
            <w:r>
              <w:t xml:space="preserve"> (completed by </w:t>
            </w:r>
            <w:r w:rsidR="00EB222E">
              <w:t xml:space="preserve">the company/internship </w:t>
            </w:r>
            <w:proofErr w:type="gramStart"/>
            <w:r w:rsidR="00EB222E">
              <w:t xml:space="preserve">provider </w:t>
            </w:r>
            <w:r>
              <w:t xml:space="preserve"> representative</w:t>
            </w:r>
            <w:proofErr w:type="gramEnd"/>
            <w:r>
              <w:t xml:space="preserve"> after the internship)</w:t>
            </w:r>
          </w:p>
        </w:tc>
      </w:tr>
      <w:tr w:rsidR="00C62B0E" w:rsidRPr="009834AE" w14:paraId="20E178AD" w14:textId="77777777" w:rsidTr="00495C08">
        <w:tc>
          <w:tcPr>
            <w:tcW w:w="9016" w:type="dxa"/>
            <w:shd w:val="clear" w:color="auto" w:fill="auto"/>
          </w:tcPr>
          <w:p w14:paraId="201276D1" w14:textId="2FF67F8C" w:rsidR="00C62B0E" w:rsidRDefault="00C62B0E" w:rsidP="00495C08">
            <w:r>
              <w:br w:type="page"/>
              <w:t xml:space="preserve">1.  Opinion and comments of </w:t>
            </w:r>
            <w:r w:rsidR="00EB222E">
              <w:t xml:space="preserve">the company/internship </w:t>
            </w:r>
            <w:proofErr w:type="gramStart"/>
            <w:r w:rsidR="00EB222E">
              <w:t xml:space="preserve">provider </w:t>
            </w:r>
            <w:r>
              <w:t xml:space="preserve"> representative</w:t>
            </w:r>
            <w:proofErr w:type="gramEnd"/>
            <w:r>
              <w:t>, including: commitment to duties and the quality of the student’s work</w:t>
            </w:r>
          </w:p>
          <w:p w14:paraId="7293CB22" w14:textId="7879746D" w:rsidR="006622DE" w:rsidRDefault="006622DE" w:rsidP="00495C08">
            <w:r>
      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</w:t>
            </w:r>
          </w:p>
          <w:p w14:paraId="7F64FDFF" w14:textId="5CC412E9" w:rsidR="00C62B0E" w:rsidRDefault="00C62B0E" w:rsidP="006622DE">
            <w:r>
              <w:t xml:space="preserve">Name and surname of </w:t>
            </w:r>
            <w:r w:rsidR="00EB222E">
              <w:t xml:space="preserve">the company/internship </w:t>
            </w:r>
            <w:proofErr w:type="gramStart"/>
            <w:r w:rsidR="00EB222E">
              <w:t xml:space="preserve">provider </w:t>
            </w:r>
            <w:r>
              <w:t xml:space="preserve"> representative</w:t>
            </w:r>
            <w:proofErr w:type="gramEnd"/>
            <w:r>
              <w:t>:  …………………………………….………………………………………………….</w:t>
            </w:r>
          </w:p>
          <w:p w14:paraId="79893C76" w14:textId="6DB0A26F" w:rsidR="00C62B0E" w:rsidRPr="009834AE" w:rsidRDefault="006622DE" w:rsidP="00495C08">
            <w:r>
              <w:t>Signature: ………………………………………………………</w:t>
            </w:r>
          </w:p>
        </w:tc>
      </w:tr>
      <w:tr w:rsidR="00C62B0E" w:rsidRPr="009834AE" w14:paraId="52433CB1" w14:textId="77777777" w:rsidTr="00495C08">
        <w:trPr>
          <w:trHeight w:val="1934"/>
        </w:trPr>
        <w:tc>
          <w:tcPr>
            <w:tcW w:w="9016" w:type="dxa"/>
            <w:tcBorders>
              <w:bottom w:val="single" w:sz="4" w:space="0" w:color="000000"/>
            </w:tcBorders>
            <w:shd w:val="clear" w:color="auto" w:fill="auto"/>
          </w:tcPr>
          <w:p w14:paraId="04DF376E" w14:textId="77777777" w:rsidR="00C62B0E" w:rsidRDefault="00C62B0E" w:rsidP="00495C08">
            <w:r>
              <w:t>2.  Data confirmation</w:t>
            </w:r>
          </w:p>
          <w:p w14:paraId="025E1B61" w14:textId="77777777" w:rsidR="00C62B0E" w:rsidRDefault="00C62B0E" w:rsidP="00495C08">
            <w:r>
              <w:t>I confirm the accuracy of the data presented in part A and part C of the Application.</w:t>
            </w:r>
          </w:p>
          <w:p w14:paraId="20270947" w14:textId="2997F222" w:rsidR="006622DE" w:rsidRDefault="006622DE" w:rsidP="006622DE">
            <w:r>
              <w:t>Date: …………………………………………………………</w:t>
            </w:r>
          </w:p>
          <w:p w14:paraId="149BA9D6" w14:textId="1AD5D9CE" w:rsidR="006622DE" w:rsidRDefault="006622DE" w:rsidP="006622DE">
            <w:r>
              <w:t xml:space="preserve">Name and surname of </w:t>
            </w:r>
            <w:r w:rsidR="00EB222E">
              <w:t xml:space="preserve">the company/internship </w:t>
            </w:r>
            <w:proofErr w:type="gramStart"/>
            <w:r w:rsidR="00EB222E">
              <w:t xml:space="preserve">provider </w:t>
            </w:r>
            <w:r>
              <w:t xml:space="preserve"> representative</w:t>
            </w:r>
            <w:proofErr w:type="gramEnd"/>
            <w:r>
              <w:t>:  …………………………………….…………………………………………………</w:t>
            </w:r>
          </w:p>
          <w:p w14:paraId="47744336" w14:textId="4530D8E5" w:rsidR="00C62B0E" w:rsidRPr="009834AE" w:rsidRDefault="006622DE" w:rsidP="006622DE">
            <w:r>
              <w:t>Signature: ………………………………………………………</w:t>
            </w:r>
          </w:p>
        </w:tc>
      </w:tr>
    </w:tbl>
    <w:tbl>
      <w:tblPr>
        <w:tblStyle w:val="1"/>
        <w:tblW w:w="9016" w:type="dxa"/>
        <w:tblInd w:w="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016"/>
      </w:tblGrid>
      <w:tr w:rsidR="00C62B0E" w:rsidRPr="009834AE" w14:paraId="30BADE0D" w14:textId="77777777" w:rsidTr="0054430C">
        <w:tc>
          <w:tcPr>
            <w:tcW w:w="9016" w:type="dxa"/>
            <w:shd w:val="clear" w:color="auto" w:fill="D9E2F3" w:themeFill="accent1" w:themeFillTint="33"/>
          </w:tcPr>
          <w:p w14:paraId="5042E0E7" w14:textId="309E8176" w:rsidR="00C62B0E" w:rsidRPr="00B82AE3" w:rsidRDefault="00C62B0E" w:rsidP="00495C08">
            <w:r>
              <w:rPr>
                <w:b/>
              </w:rPr>
              <w:br w:type="page"/>
              <w:t>Part E</w:t>
            </w:r>
            <w:r>
              <w:t xml:space="preserve"> (completed by the WUST internship supervisor)</w:t>
            </w:r>
          </w:p>
        </w:tc>
      </w:tr>
      <w:tr w:rsidR="00C45153" w:rsidRPr="009834AE" w14:paraId="4453536C" w14:textId="77777777" w:rsidTr="00495C08">
        <w:tc>
          <w:tcPr>
            <w:tcW w:w="9016" w:type="dxa"/>
            <w:shd w:val="clear" w:color="auto" w:fill="auto"/>
          </w:tcPr>
          <w:p w14:paraId="7EF7CD45" w14:textId="6CCF5B0B" w:rsidR="00C45153" w:rsidRDefault="00C45153" w:rsidP="002F3422">
            <w:pPr>
              <w:spacing w:after="0"/>
            </w:pPr>
            <w:r>
              <w:t>Based on the presented information I hereby award the following grade:  ………………………...</w:t>
            </w:r>
          </w:p>
          <w:p w14:paraId="7CAAED02" w14:textId="138954A3" w:rsidR="00C45153" w:rsidRPr="009834AE" w:rsidRDefault="00234027" w:rsidP="00C45153">
            <w:pPr>
              <w:spacing w:before="240" w:after="0"/>
            </w:pPr>
            <w:r>
              <w:lastRenderedPageBreak/>
              <w:t xml:space="preserve">Internship supervisor comments: </w:t>
            </w:r>
            <w:r w:rsidR="00EB222E">
      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</w:t>
            </w:r>
          </w:p>
        </w:tc>
      </w:tr>
      <w:tr w:rsidR="006622DE" w:rsidRPr="009834AE" w14:paraId="4FF8C72A" w14:textId="77777777" w:rsidTr="00EB222E">
        <w:trPr>
          <w:trHeight w:val="70"/>
        </w:trPr>
        <w:tc>
          <w:tcPr>
            <w:tcW w:w="9016" w:type="dxa"/>
            <w:shd w:val="clear" w:color="auto" w:fill="auto"/>
          </w:tcPr>
          <w:p w14:paraId="0BDA86F8" w14:textId="40065B1E" w:rsidR="006622DE" w:rsidRPr="009834AE" w:rsidRDefault="006622DE" w:rsidP="00EB222E">
            <w:pPr>
              <w:spacing w:before="240" w:after="0"/>
            </w:pPr>
            <w:r>
              <w:lastRenderedPageBreak/>
              <w:t>Date: …………………………………………………………</w:t>
            </w:r>
          </w:p>
          <w:p w14:paraId="597888DF" w14:textId="3FEA05E8" w:rsidR="006622DE" w:rsidRDefault="006622DE" w:rsidP="00EB222E">
            <w:pPr>
              <w:spacing w:after="0"/>
            </w:pPr>
            <w:r>
              <w:t>Name and surname of the internship supervisor: ………………………………………………………………………………………………….</w:t>
            </w:r>
          </w:p>
          <w:p w14:paraId="0027B65F" w14:textId="77777777" w:rsidR="006622DE" w:rsidRDefault="006622DE" w:rsidP="00EB222E">
            <w:pPr>
              <w:spacing w:after="0"/>
              <w:ind w:firstLine="4988"/>
              <w:jc w:val="center"/>
            </w:pPr>
          </w:p>
          <w:p w14:paraId="5A321FBF" w14:textId="4BD94BA1" w:rsidR="006622DE" w:rsidRPr="009834AE" w:rsidRDefault="006622DE" w:rsidP="00EB222E">
            <w:pPr>
              <w:spacing w:after="0"/>
            </w:pPr>
            <w:r>
              <w:t>Signature: ……………………………………………………………………</w:t>
            </w:r>
          </w:p>
        </w:tc>
      </w:tr>
    </w:tbl>
    <w:p w14:paraId="427C9DB1" w14:textId="77777777" w:rsidR="009214CC" w:rsidRDefault="009214CC" w:rsidP="00EB222E"/>
    <w:sectPr w:rsidR="009214CC" w:rsidSect="00EB222E">
      <w:pgSz w:w="11906" w:h="16838"/>
      <w:pgMar w:top="709" w:right="1440" w:bottom="993" w:left="1440" w:header="708" w:footer="708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395F5A"/>
    <w:multiLevelType w:val="multilevel"/>
    <w:tmpl w:val="8A6A8454"/>
    <w:lvl w:ilvl="0">
      <w:start w:val="1"/>
      <w:numFmt w:val="decimal"/>
      <w:lvlText w:val="I.%1."/>
      <w:lvlJc w:val="left"/>
      <w:pPr>
        <w:ind w:left="360" w:hanging="360"/>
      </w:pPr>
      <w:rPr>
        <w:color w:val="00000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7AC189A"/>
    <w:multiLevelType w:val="multilevel"/>
    <w:tmpl w:val="FE3E50E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BC5E52"/>
    <w:multiLevelType w:val="multilevel"/>
    <w:tmpl w:val="7D1C16C4"/>
    <w:lvl w:ilvl="0">
      <w:start w:val="1"/>
      <w:numFmt w:val="decimal"/>
      <w:lvlText w:val="III.%1."/>
      <w:lvlJc w:val="left"/>
      <w:pPr>
        <w:ind w:left="360" w:hanging="360"/>
      </w:pPr>
      <w:rPr>
        <w:color w:val="00000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76024A1"/>
    <w:multiLevelType w:val="hybridMultilevel"/>
    <w:tmpl w:val="3C7CDF8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8AD68C3"/>
    <w:multiLevelType w:val="multilevel"/>
    <w:tmpl w:val="B0AA151E"/>
    <w:lvl w:ilvl="0">
      <w:start w:val="1"/>
      <w:numFmt w:val="decimal"/>
      <w:lvlText w:val="II.%1."/>
      <w:lvlJc w:val="left"/>
      <w:pPr>
        <w:ind w:left="360" w:hanging="360"/>
      </w:pPr>
      <w:rPr>
        <w:color w:val="00000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IwMjAzNrc0M7ewNDdR0lEKTi0uzszPAykwNK0FAGAryeEtAAAA"/>
  </w:docVars>
  <w:rsids>
    <w:rsidRoot w:val="009214CC"/>
    <w:rsid w:val="00015BB7"/>
    <w:rsid w:val="0005133D"/>
    <w:rsid w:val="00055093"/>
    <w:rsid w:val="000B68BF"/>
    <w:rsid w:val="00103030"/>
    <w:rsid w:val="001042E6"/>
    <w:rsid w:val="00147F66"/>
    <w:rsid w:val="001545BD"/>
    <w:rsid w:val="001A4B6C"/>
    <w:rsid w:val="001C445E"/>
    <w:rsid w:val="001E725E"/>
    <w:rsid w:val="00203627"/>
    <w:rsid w:val="002148F2"/>
    <w:rsid w:val="002160C9"/>
    <w:rsid w:val="00234027"/>
    <w:rsid w:val="002638EE"/>
    <w:rsid w:val="002840AF"/>
    <w:rsid w:val="00294C2E"/>
    <w:rsid w:val="002A31DD"/>
    <w:rsid w:val="002B02A7"/>
    <w:rsid w:val="002D164D"/>
    <w:rsid w:val="002F3422"/>
    <w:rsid w:val="00341EAC"/>
    <w:rsid w:val="003F4EE9"/>
    <w:rsid w:val="004066AC"/>
    <w:rsid w:val="00412756"/>
    <w:rsid w:val="00495C08"/>
    <w:rsid w:val="004963F0"/>
    <w:rsid w:val="004A635F"/>
    <w:rsid w:val="00502727"/>
    <w:rsid w:val="0054430C"/>
    <w:rsid w:val="00582E53"/>
    <w:rsid w:val="005860BD"/>
    <w:rsid w:val="00604146"/>
    <w:rsid w:val="00606133"/>
    <w:rsid w:val="00621325"/>
    <w:rsid w:val="00631482"/>
    <w:rsid w:val="00632C38"/>
    <w:rsid w:val="00644F1B"/>
    <w:rsid w:val="006622DE"/>
    <w:rsid w:val="006B4ACA"/>
    <w:rsid w:val="00787E23"/>
    <w:rsid w:val="007E71FF"/>
    <w:rsid w:val="008011E4"/>
    <w:rsid w:val="008329CD"/>
    <w:rsid w:val="0086257C"/>
    <w:rsid w:val="008752E1"/>
    <w:rsid w:val="008A6992"/>
    <w:rsid w:val="008C09F9"/>
    <w:rsid w:val="008D07A4"/>
    <w:rsid w:val="00900166"/>
    <w:rsid w:val="00904283"/>
    <w:rsid w:val="009214CC"/>
    <w:rsid w:val="009734E7"/>
    <w:rsid w:val="00973C5B"/>
    <w:rsid w:val="009B00A5"/>
    <w:rsid w:val="00A4036C"/>
    <w:rsid w:val="00A72F87"/>
    <w:rsid w:val="00A86F76"/>
    <w:rsid w:val="00A9787A"/>
    <w:rsid w:val="00AC025C"/>
    <w:rsid w:val="00B05535"/>
    <w:rsid w:val="00B82AE3"/>
    <w:rsid w:val="00B91822"/>
    <w:rsid w:val="00BB2FD5"/>
    <w:rsid w:val="00BC3135"/>
    <w:rsid w:val="00BE392F"/>
    <w:rsid w:val="00C223B0"/>
    <w:rsid w:val="00C32289"/>
    <w:rsid w:val="00C45153"/>
    <w:rsid w:val="00C62B0E"/>
    <w:rsid w:val="00CB30E9"/>
    <w:rsid w:val="00CC1232"/>
    <w:rsid w:val="00E040AA"/>
    <w:rsid w:val="00E163D9"/>
    <w:rsid w:val="00E17D19"/>
    <w:rsid w:val="00E30825"/>
    <w:rsid w:val="00E8228C"/>
    <w:rsid w:val="00E9149E"/>
    <w:rsid w:val="00EB222E"/>
    <w:rsid w:val="00EC373E"/>
    <w:rsid w:val="00F0234A"/>
    <w:rsid w:val="00F10E74"/>
    <w:rsid w:val="00F25318"/>
    <w:rsid w:val="00F347FB"/>
    <w:rsid w:val="00F81EEE"/>
    <w:rsid w:val="00F90939"/>
    <w:rsid w:val="00FC7578"/>
    <w:rsid w:val="00FF58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A8093F9"/>
  <w15:docId w15:val="{ECD6D960-174F-4918-B31C-793856B444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GB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Pr>
      <w:lang w:val="en-US"/>
    </w:rPr>
  </w:style>
  <w:style w:type="paragraph" w:styleId="Nagwek1">
    <w:name w:val="heading 1"/>
    <w:basedOn w:val="Normalny"/>
    <w:next w:val="Normalny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pPr>
      <w:keepNext/>
      <w:keepLines/>
      <w:spacing w:before="480" w:after="120"/>
    </w:pPr>
    <w:rPr>
      <w:b/>
      <w:sz w:val="72"/>
      <w:szCs w:val="72"/>
    </w:rPr>
  </w:style>
  <w:style w:type="paragraph" w:styleId="NormalnyWeb">
    <w:name w:val="Normal (Web)"/>
    <w:basedOn w:val="Normalny"/>
    <w:uiPriority w:val="99"/>
    <w:semiHidden/>
    <w:unhideWhenUsed/>
    <w:rsid w:val="005F383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ipercze">
    <w:name w:val="Hyperlink"/>
    <w:basedOn w:val="Domylnaczcionkaakapitu"/>
    <w:uiPriority w:val="99"/>
    <w:unhideWhenUsed/>
    <w:rsid w:val="005F383E"/>
    <w:rPr>
      <w:color w:val="0000FF"/>
      <w:u w:val="single"/>
    </w:rPr>
  </w:style>
  <w:style w:type="character" w:customStyle="1" w:styleId="apple-tab-span">
    <w:name w:val="apple-tab-span"/>
    <w:basedOn w:val="Domylnaczcionkaakapitu"/>
    <w:rsid w:val="005F383E"/>
  </w:style>
  <w:style w:type="paragraph" w:styleId="Akapitzlist">
    <w:name w:val="List Paragraph"/>
    <w:basedOn w:val="Normalny"/>
    <w:uiPriority w:val="34"/>
    <w:qFormat/>
    <w:rsid w:val="005F383E"/>
    <w:pPr>
      <w:spacing w:after="200" w:line="276" w:lineRule="auto"/>
      <w:ind w:left="720"/>
      <w:contextualSpacing/>
    </w:pPr>
    <w:rPr>
      <w:rFonts w:cs="Times New Roman"/>
      <w:lang w:eastAsia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F38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F383E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A200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A200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A200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A200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A2005"/>
    <w:rPr>
      <w:b/>
      <w:bCs/>
      <w:sz w:val="20"/>
      <w:szCs w:val="20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E63A0A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BC79E7"/>
    <w:rPr>
      <w:color w:val="954F72" w:themeColor="followedHyperlink"/>
      <w:u w:val="single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953F28"/>
    <w:rPr>
      <w:vertAlign w:val="superscript"/>
    </w:rPr>
  </w:style>
  <w:style w:type="table" w:customStyle="1" w:styleId="Tabela-Siatka1">
    <w:name w:val="Tabela - Siatka1"/>
    <w:basedOn w:val="Standardowy"/>
    <w:uiPriority w:val="39"/>
    <w:rsid w:val="00953F28"/>
    <w:pPr>
      <w:spacing w:after="0" w:line="240" w:lineRule="auto"/>
    </w:pPr>
    <w:rPr>
      <w:rFonts w:ascii="Times New Roman" w:eastAsia="Times New Roman" w:hAnsi="Times New Roman" w:cs="Times New Roman"/>
      <w:kern w:val="3"/>
      <w:sz w:val="20"/>
      <w:szCs w:val="20"/>
      <w:lang w:eastAsia="zh-CN" w:bidi="hi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semiHidden/>
    <w:rsid w:val="00376EB1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agwekZnak">
    <w:name w:val="Nagłówek Znak"/>
    <w:basedOn w:val="Domylnaczcionkaakapitu"/>
    <w:link w:val="Nagwek"/>
    <w:semiHidden/>
    <w:rsid w:val="00376EB1"/>
    <w:rPr>
      <w:rFonts w:ascii="Times New Roman" w:eastAsia="Times New Roman" w:hAnsi="Times New Roman" w:cs="Times New Roman"/>
      <w:sz w:val="24"/>
      <w:szCs w:val="24"/>
    </w:rPr>
  </w:style>
  <w:style w:type="paragraph" w:styleId="Poprawka">
    <w:name w:val="Revision"/>
    <w:hidden/>
    <w:uiPriority w:val="99"/>
    <w:semiHidden/>
    <w:rsid w:val="005E19D2"/>
    <w:pPr>
      <w:spacing w:after="0" w:line="240" w:lineRule="auto"/>
    </w:pPr>
  </w:style>
  <w:style w:type="paragraph" w:styleId="Stopka">
    <w:name w:val="footer"/>
    <w:basedOn w:val="Normalny"/>
    <w:link w:val="StopkaZnak"/>
    <w:uiPriority w:val="99"/>
    <w:unhideWhenUsed/>
    <w:rsid w:val="0047759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7759D"/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FC7FD7"/>
    <w:rPr>
      <w:color w:val="605E5C"/>
      <w:shd w:val="clear" w:color="auto" w:fill="E1DFDD"/>
    </w:rPr>
  </w:style>
  <w:style w:type="paragraph" w:styleId="Podtytu">
    <w:name w:val="Subtitle"/>
    <w:basedOn w:val="Normalny"/>
    <w:next w:val="Normalny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7">
    <w:name w:val="7"/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6">
    <w:name w:val="6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5">
    <w:name w:val="5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4">
    <w:name w:val="4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3">
    <w:name w:val="3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2">
    <w:name w:val="2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5860BD"/>
    <w:rPr>
      <w:color w:val="605E5C"/>
      <w:shd w:val="clear" w:color="auto" w:fill="E1DFDD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B82AE3"/>
    <w:rPr>
      <w:color w:val="605E5C"/>
      <w:shd w:val="clear" w:color="auto" w:fill="E1DFDD"/>
    </w:rPr>
  </w:style>
  <w:style w:type="character" w:styleId="Tekstzastpczy">
    <w:name w:val="Placeholder Text"/>
    <w:basedOn w:val="Domylnaczcionkaakapitu"/>
    <w:uiPriority w:val="99"/>
    <w:semiHidden/>
    <w:rsid w:val="00606133"/>
    <w:rPr>
      <w:color w:val="808080"/>
    </w:rPr>
  </w:style>
  <w:style w:type="character" w:customStyle="1" w:styleId="ts-alignment-element-highlighted">
    <w:name w:val="ts-alignment-element-highlighted"/>
    <w:basedOn w:val="Domylnaczcionkaakapitu"/>
    <w:rsid w:val="00E040AA"/>
  </w:style>
  <w:style w:type="character" w:customStyle="1" w:styleId="ts-alignment-element">
    <w:name w:val="ts-alignment-element"/>
    <w:basedOn w:val="Domylnaczcionkaakapitu"/>
    <w:rsid w:val="00E040A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240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60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72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05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6657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10633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83505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02235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29714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823532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363997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43569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567160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646953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354175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numbering" Target="numbering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glossaryDocument" Target="glossary/document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0ECA97E-8183-4BAC-8161-4C8FF10B9FDA}"/>
      </w:docPartPr>
      <w:docPartBody>
        <w:p w:rsidR="001642C3" w:rsidRDefault="001642C3">
          <w:r w:rsidRPr="00435008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5A38DEEB88C64DBF9E4D2DF04A69D9C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9A3A9A3-3FDC-4973-8486-344C5FB574C0}"/>
      </w:docPartPr>
      <w:docPartBody>
        <w:p w:rsidR="001642C3" w:rsidRDefault="00033610" w:rsidP="00033610">
          <w:pPr>
            <w:pStyle w:val="5A38DEEB88C64DBF9E4D2DF04A69D9C54"/>
          </w:pPr>
          <w:r w:rsidRPr="00435008">
            <w:rPr>
              <w:rStyle w:val="Tekstzastpczy"/>
            </w:rPr>
            <w:t>Click or tap here to enter text.</w:t>
          </w:r>
        </w:p>
      </w:docPartBody>
    </w:docPart>
    <w:docPart>
      <w:docPartPr>
        <w:name w:val="03C77E10EC5A46BF9898ACAA78CFAA4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58D09CD-F36A-485C-9D0D-5FCE4450BFAD}"/>
      </w:docPartPr>
      <w:docPartBody>
        <w:p w:rsidR="001642C3" w:rsidRDefault="00033610" w:rsidP="00033610">
          <w:pPr>
            <w:pStyle w:val="03C77E10EC5A46BF9898ACAA78CFAA434"/>
          </w:pPr>
          <w:r w:rsidRPr="00435008">
            <w:rPr>
              <w:rStyle w:val="Tekstzastpczy"/>
            </w:rPr>
            <w:t>Click or tap here to enter text.</w:t>
          </w:r>
        </w:p>
      </w:docPartBody>
    </w:docPart>
    <w:docPart>
      <w:docPartPr>
        <w:name w:val="A22D7BB6D3014A1790BED8948A91686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66D8E8D-26A8-4475-9071-903832533F1A}"/>
      </w:docPartPr>
      <w:docPartBody>
        <w:p w:rsidR="001642C3" w:rsidRDefault="00033610" w:rsidP="00033610">
          <w:pPr>
            <w:pStyle w:val="A22D7BB6D3014A1790BED8948A9168614"/>
          </w:pPr>
          <w:r w:rsidRPr="00435008">
            <w:rPr>
              <w:rStyle w:val="Tekstzastpczy"/>
            </w:rPr>
            <w:t>Click or tap here to enter text.</w:t>
          </w:r>
        </w:p>
      </w:docPartBody>
    </w:docPart>
    <w:docPart>
      <w:docPartPr>
        <w:name w:val="DF3FF3E6BD614BDB8B57E9762E758372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E4058E3-0E37-4AC1-8C90-751AE2268BBA}"/>
      </w:docPartPr>
      <w:docPartBody>
        <w:p w:rsidR="00924850" w:rsidRDefault="00033610" w:rsidP="00033610">
          <w:pPr>
            <w:pStyle w:val="DF3FF3E6BD614BDB8B57E9762E7583724"/>
          </w:pPr>
          <w:r w:rsidRPr="00435008">
            <w:rPr>
              <w:rStyle w:val="Tekstzastpczy"/>
            </w:rPr>
            <w:t>Click or tap here to enter text.</w:t>
          </w:r>
        </w:p>
      </w:docPartBody>
    </w:docPart>
    <w:docPart>
      <w:docPartPr>
        <w:name w:val="5B795EA5247649F7A7BC6808497325D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B75CD24-560E-4B1F-9D66-F68C3AFABDE4}"/>
      </w:docPartPr>
      <w:docPartBody>
        <w:p w:rsidR="00924850" w:rsidRDefault="00033610" w:rsidP="00033610">
          <w:pPr>
            <w:pStyle w:val="5B795EA5247649F7A7BC6808497325D64"/>
          </w:pPr>
          <w:r w:rsidRPr="00435008">
            <w:rPr>
              <w:rStyle w:val="Tekstzastpczy"/>
            </w:rPr>
            <w:t>Click or tap here to enter text.</w:t>
          </w:r>
        </w:p>
      </w:docPartBody>
    </w:docPart>
    <w:docPart>
      <w:docPartPr>
        <w:name w:val="52FED0E4E683457DB89083E3EC5A073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6BBABC4-CCFB-4D12-814E-E20622F3BAB4}"/>
      </w:docPartPr>
      <w:docPartBody>
        <w:p w:rsidR="00924850" w:rsidRDefault="00033610" w:rsidP="00033610">
          <w:pPr>
            <w:pStyle w:val="52FED0E4E683457DB89083E3EC5A07374"/>
          </w:pPr>
          <w:r w:rsidRPr="00435008">
            <w:rPr>
              <w:rStyle w:val="Tekstzastpczy"/>
            </w:rPr>
            <w:t>Click or tap here to enter text.</w:t>
          </w:r>
        </w:p>
      </w:docPartBody>
    </w:docPart>
    <w:docPart>
      <w:docPartPr>
        <w:name w:val="DefaultPlaceholder_-185401343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B69AD0F-2C6D-4AAA-BA15-FEC46B570294}"/>
      </w:docPartPr>
      <w:docPartBody>
        <w:p w:rsidR="00924850" w:rsidRDefault="005278D2">
          <w:r w:rsidRPr="002430D4">
            <w:rPr>
              <w:rStyle w:val="Tekstzastpczy"/>
            </w:rPr>
            <w:t>Kliknij lub naciśnij, aby wprowadzić datę.</w:t>
          </w:r>
        </w:p>
      </w:docPartBody>
    </w:docPart>
    <w:docPart>
      <w:docPartPr>
        <w:name w:val="405D1A06CD8C45E49FFD8BE192EBC852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864F04CE-848E-423C-A3CB-9325FFFDC0B4}"/>
      </w:docPartPr>
      <w:docPartBody>
        <w:p w:rsidR="00924850" w:rsidRDefault="005278D2" w:rsidP="005278D2">
          <w:pPr>
            <w:pStyle w:val="405D1A06CD8C45E49FFD8BE192EBC852"/>
          </w:pPr>
          <w:r w:rsidRPr="002430D4">
            <w:rPr>
              <w:rStyle w:val="Tekstzastpczy"/>
            </w:rPr>
            <w:t>Kliknij lub naciśnij, aby wprowadzić datę.</w:t>
          </w:r>
        </w:p>
      </w:docPartBody>
    </w:docPart>
    <w:docPart>
      <w:docPartPr>
        <w:name w:val="58AD68A38494443096F6C646DC8982D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6004E8D-7918-4918-8174-725E05373A69}"/>
      </w:docPartPr>
      <w:docPartBody>
        <w:p w:rsidR="00924850" w:rsidRDefault="00033610" w:rsidP="00033610">
          <w:pPr>
            <w:pStyle w:val="58AD68A38494443096F6C646DC8982DC4"/>
          </w:pPr>
          <w:r w:rsidRPr="00435008">
            <w:rPr>
              <w:rStyle w:val="Tekstzastpczy"/>
            </w:rPr>
            <w:t>Select an item.</w:t>
          </w:r>
        </w:p>
      </w:docPartBody>
    </w:docPart>
    <w:docPart>
      <w:docPartPr>
        <w:name w:val="C6EE1C2EA2BC4736866678458BAF4D9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1E19B8B-DFB9-4AD1-BB40-1A0186C9614A}"/>
      </w:docPartPr>
      <w:docPartBody>
        <w:p w:rsidR="00000000" w:rsidRDefault="00033610">
          <w:bookmarkStart w:id="0" w:name="Lista1"/>
          <w:bookmarkEnd w:id="0"/>
          <w:r>
            <w:t xml:space="preserve">     </w:t>
          </w:r>
        </w:p>
      </w:docPartBody>
    </w:docPart>
    <w:docPart>
      <w:docPartPr>
        <w:name w:val="D2A642740378465D85CA8FC13891105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2E407B8-38B1-4A3E-B9BE-EFE6EFF6294D}"/>
      </w:docPartPr>
      <w:docPartBody>
        <w:p w:rsidR="00000000" w:rsidRDefault="00033610" w:rsidP="00033610">
          <w:pPr>
            <w:pStyle w:val="D2A642740378465D85CA8FC13891105D"/>
          </w:pPr>
          <w:r w:rsidRPr="00435008">
            <w:rPr>
              <w:rStyle w:val="Tekstzastpczy"/>
            </w:rPr>
            <w:t>Wybierz eleme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642C3"/>
    <w:rsid w:val="00033610"/>
    <w:rsid w:val="001642C3"/>
    <w:rsid w:val="005278D2"/>
    <w:rsid w:val="00924850"/>
    <w:rsid w:val="00F675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033610"/>
    <w:rPr>
      <w:color w:val="808080"/>
    </w:rPr>
  </w:style>
  <w:style w:type="paragraph" w:customStyle="1" w:styleId="5A38DEEB88C64DBF9E4D2DF04A69D9C5">
    <w:name w:val="5A38DEEB88C64DBF9E4D2DF04A69D9C5"/>
    <w:rsid w:val="00033610"/>
    <w:rPr>
      <w:rFonts w:ascii="Calibri" w:eastAsia="Calibri" w:hAnsi="Calibri" w:cs="Calibri"/>
      <w:lang w:val="en-US"/>
    </w:rPr>
  </w:style>
  <w:style w:type="paragraph" w:customStyle="1" w:styleId="03C77E10EC5A46BF9898ACAA78CFAA43">
    <w:name w:val="03C77E10EC5A46BF9898ACAA78CFAA43"/>
    <w:rsid w:val="00033610"/>
    <w:rPr>
      <w:rFonts w:ascii="Calibri" w:eastAsia="Calibri" w:hAnsi="Calibri" w:cs="Calibri"/>
      <w:lang w:val="en-US"/>
    </w:rPr>
  </w:style>
  <w:style w:type="paragraph" w:customStyle="1" w:styleId="5A38DEEB88C64DBF9E4D2DF04A69D9C51">
    <w:name w:val="5A38DEEB88C64DBF9E4D2DF04A69D9C51"/>
    <w:rsid w:val="00F675E6"/>
    <w:rPr>
      <w:rFonts w:ascii="Calibri" w:eastAsia="Calibri" w:hAnsi="Calibri" w:cs="Calibri"/>
      <w:lang w:val="en-US"/>
    </w:rPr>
  </w:style>
  <w:style w:type="paragraph" w:customStyle="1" w:styleId="03C77E10EC5A46BF9898ACAA78CFAA431">
    <w:name w:val="03C77E10EC5A46BF9898ACAA78CFAA431"/>
    <w:rsid w:val="00F675E6"/>
    <w:rPr>
      <w:rFonts w:ascii="Calibri" w:eastAsia="Calibri" w:hAnsi="Calibri" w:cs="Calibri"/>
      <w:lang w:val="en-US"/>
    </w:rPr>
  </w:style>
  <w:style w:type="paragraph" w:customStyle="1" w:styleId="A22D7BB6D3014A1790BED8948A9168611">
    <w:name w:val="A22D7BB6D3014A1790BED8948A9168611"/>
    <w:rsid w:val="00F675E6"/>
    <w:rPr>
      <w:rFonts w:ascii="Calibri" w:eastAsia="Calibri" w:hAnsi="Calibri" w:cs="Calibri"/>
      <w:lang w:val="en-US"/>
    </w:rPr>
  </w:style>
  <w:style w:type="paragraph" w:customStyle="1" w:styleId="DF3FF3E6BD614BDB8B57E9762E7583721">
    <w:name w:val="DF3FF3E6BD614BDB8B57E9762E7583721"/>
    <w:rsid w:val="00F675E6"/>
    <w:rPr>
      <w:rFonts w:ascii="Calibri" w:eastAsia="Calibri" w:hAnsi="Calibri" w:cs="Calibri"/>
      <w:lang w:val="en-US"/>
    </w:rPr>
  </w:style>
  <w:style w:type="paragraph" w:customStyle="1" w:styleId="F8037C27D6B14AA69A9C6D5D51A762FC">
    <w:name w:val="F8037C27D6B14AA69A9C6D5D51A762FC"/>
    <w:rsid w:val="00033610"/>
    <w:rPr>
      <w:rFonts w:ascii="Calibri" w:eastAsia="Calibri" w:hAnsi="Calibri" w:cs="Calibri"/>
      <w:lang w:val="en-US"/>
    </w:rPr>
  </w:style>
  <w:style w:type="paragraph" w:customStyle="1" w:styleId="5B795EA5247649F7A7BC6808497325D61">
    <w:name w:val="5B795EA5247649F7A7BC6808497325D61"/>
    <w:rsid w:val="00F675E6"/>
    <w:rPr>
      <w:rFonts w:ascii="Calibri" w:eastAsia="Calibri" w:hAnsi="Calibri" w:cs="Calibri"/>
      <w:lang w:val="en-US"/>
    </w:rPr>
  </w:style>
  <w:style w:type="paragraph" w:customStyle="1" w:styleId="52FED0E4E683457DB89083E3EC5A07371">
    <w:name w:val="52FED0E4E683457DB89083E3EC5A07371"/>
    <w:rsid w:val="00F675E6"/>
    <w:rPr>
      <w:rFonts w:ascii="Calibri" w:eastAsia="Calibri" w:hAnsi="Calibri" w:cs="Calibri"/>
      <w:lang w:val="en-US"/>
    </w:rPr>
  </w:style>
  <w:style w:type="paragraph" w:customStyle="1" w:styleId="58AD68A38494443096F6C646DC8982DC1">
    <w:name w:val="58AD68A38494443096F6C646DC8982DC1"/>
    <w:rsid w:val="00F675E6"/>
    <w:rPr>
      <w:rFonts w:ascii="Calibri" w:eastAsia="Calibri" w:hAnsi="Calibri" w:cs="Calibri"/>
      <w:lang w:val="en-US"/>
    </w:rPr>
  </w:style>
  <w:style w:type="paragraph" w:customStyle="1" w:styleId="A22D7BB6D3014A1790BED8948A916861">
    <w:name w:val="A22D7BB6D3014A1790BED8948A916861"/>
    <w:rsid w:val="00033610"/>
    <w:rPr>
      <w:rFonts w:ascii="Calibri" w:eastAsia="Calibri" w:hAnsi="Calibri" w:cs="Calibri"/>
      <w:lang w:val="en-US"/>
    </w:rPr>
  </w:style>
  <w:style w:type="paragraph" w:customStyle="1" w:styleId="DF3FF3E6BD614BDB8B57E9762E758372">
    <w:name w:val="DF3FF3E6BD614BDB8B57E9762E758372"/>
    <w:rsid w:val="00033610"/>
    <w:rPr>
      <w:rFonts w:ascii="Calibri" w:eastAsia="Calibri" w:hAnsi="Calibri" w:cs="Calibri"/>
      <w:lang w:val="en-US"/>
    </w:rPr>
  </w:style>
  <w:style w:type="paragraph" w:customStyle="1" w:styleId="5B795EA5247649F7A7BC6808497325D6">
    <w:name w:val="5B795EA5247649F7A7BC6808497325D6"/>
    <w:rsid w:val="00033610"/>
    <w:rPr>
      <w:rFonts w:ascii="Calibri" w:eastAsia="Calibri" w:hAnsi="Calibri" w:cs="Calibri"/>
      <w:lang w:val="en-US"/>
    </w:rPr>
  </w:style>
  <w:style w:type="paragraph" w:customStyle="1" w:styleId="405D1A06CD8C45E49FFD8BE192EBC852">
    <w:name w:val="405D1A06CD8C45E49FFD8BE192EBC852"/>
    <w:rsid w:val="005278D2"/>
    <w:rPr>
      <w:lang w:val="en-US" w:eastAsia="en-US"/>
    </w:rPr>
  </w:style>
  <w:style w:type="paragraph" w:customStyle="1" w:styleId="52FED0E4E683457DB89083E3EC5A0737">
    <w:name w:val="52FED0E4E683457DB89083E3EC5A0737"/>
    <w:rsid w:val="00033610"/>
    <w:rPr>
      <w:rFonts w:ascii="Calibri" w:eastAsia="Calibri" w:hAnsi="Calibri" w:cs="Calibri"/>
      <w:lang w:val="en-US"/>
    </w:rPr>
  </w:style>
  <w:style w:type="paragraph" w:customStyle="1" w:styleId="58AD68A38494443096F6C646DC8982DC">
    <w:name w:val="58AD68A38494443096F6C646DC8982DC"/>
    <w:rsid w:val="00033610"/>
    <w:rPr>
      <w:rFonts w:ascii="Calibri" w:eastAsia="Calibri" w:hAnsi="Calibri" w:cs="Calibri"/>
      <w:lang w:val="en-US"/>
    </w:rPr>
  </w:style>
  <w:style w:type="paragraph" w:customStyle="1" w:styleId="5A38DEEB88C64DBF9E4D2DF04A69D9C52">
    <w:name w:val="5A38DEEB88C64DBF9E4D2DF04A69D9C52"/>
    <w:rsid w:val="00033610"/>
    <w:rPr>
      <w:rFonts w:ascii="Calibri" w:eastAsia="Calibri" w:hAnsi="Calibri" w:cs="Calibri"/>
      <w:lang w:val="en-US"/>
    </w:rPr>
  </w:style>
  <w:style w:type="paragraph" w:customStyle="1" w:styleId="03C77E10EC5A46BF9898ACAA78CFAA432">
    <w:name w:val="03C77E10EC5A46BF9898ACAA78CFAA432"/>
    <w:rsid w:val="00033610"/>
    <w:rPr>
      <w:rFonts w:ascii="Calibri" w:eastAsia="Calibri" w:hAnsi="Calibri" w:cs="Calibri"/>
      <w:lang w:val="en-US"/>
    </w:rPr>
  </w:style>
  <w:style w:type="paragraph" w:customStyle="1" w:styleId="F8037C27D6B14AA69A9C6D5D51A762FC1">
    <w:name w:val="F8037C27D6B14AA69A9C6D5D51A762FC1"/>
    <w:rsid w:val="00033610"/>
    <w:rPr>
      <w:rFonts w:ascii="Calibri" w:eastAsia="Calibri" w:hAnsi="Calibri" w:cs="Calibri"/>
      <w:lang w:val="en-US"/>
    </w:rPr>
  </w:style>
  <w:style w:type="paragraph" w:customStyle="1" w:styleId="A22D7BB6D3014A1790BED8948A9168612">
    <w:name w:val="A22D7BB6D3014A1790BED8948A9168612"/>
    <w:rsid w:val="00033610"/>
    <w:rPr>
      <w:rFonts w:ascii="Calibri" w:eastAsia="Calibri" w:hAnsi="Calibri" w:cs="Calibri"/>
      <w:lang w:val="en-US"/>
    </w:rPr>
  </w:style>
  <w:style w:type="paragraph" w:customStyle="1" w:styleId="DF3FF3E6BD614BDB8B57E9762E7583722">
    <w:name w:val="DF3FF3E6BD614BDB8B57E9762E7583722"/>
    <w:rsid w:val="00033610"/>
    <w:rPr>
      <w:rFonts w:ascii="Calibri" w:eastAsia="Calibri" w:hAnsi="Calibri" w:cs="Calibri"/>
      <w:lang w:val="en-US"/>
    </w:rPr>
  </w:style>
  <w:style w:type="paragraph" w:customStyle="1" w:styleId="5B795EA5247649F7A7BC6808497325D62">
    <w:name w:val="5B795EA5247649F7A7BC6808497325D62"/>
    <w:rsid w:val="00033610"/>
    <w:rPr>
      <w:rFonts w:ascii="Calibri" w:eastAsia="Calibri" w:hAnsi="Calibri" w:cs="Calibri"/>
      <w:lang w:val="en-US"/>
    </w:rPr>
  </w:style>
  <w:style w:type="paragraph" w:customStyle="1" w:styleId="52FED0E4E683457DB89083E3EC5A07372">
    <w:name w:val="52FED0E4E683457DB89083E3EC5A07372"/>
    <w:rsid w:val="00033610"/>
    <w:rPr>
      <w:rFonts w:ascii="Calibri" w:eastAsia="Calibri" w:hAnsi="Calibri" w:cs="Calibri"/>
      <w:lang w:val="en-US"/>
    </w:rPr>
  </w:style>
  <w:style w:type="paragraph" w:customStyle="1" w:styleId="58AD68A38494443096F6C646DC8982DC2">
    <w:name w:val="58AD68A38494443096F6C646DC8982DC2"/>
    <w:rsid w:val="00033610"/>
    <w:rPr>
      <w:rFonts w:ascii="Calibri" w:eastAsia="Calibri" w:hAnsi="Calibri" w:cs="Calibri"/>
      <w:lang w:val="en-US"/>
    </w:rPr>
  </w:style>
  <w:style w:type="paragraph" w:customStyle="1" w:styleId="5A38DEEB88C64DBF9E4D2DF04A69D9C53">
    <w:name w:val="5A38DEEB88C64DBF9E4D2DF04A69D9C53"/>
    <w:rsid w:val="00033610"/>
    <w:rPr>
      <w:rFonts w:ascii="Calibri" w:eastAsia="Calibri" w:hAnsi="Calibri" w:cs="Calibri"/>
      <w:lang w:val="en-US"/>
    </w:rPr>
  </w:style>
  <w:style w:type="paragraph" w:customStyle="1" w:styleId="03C77E10EC5A46BF9898ACAA78CFAA433">
    <w:name w:val="03C77E10EC5A46BF9898ACAA78CFAA433"/>
    <w:rsid w:val="00033610"/>
    <w:rPr>
      <w:rFonts w:ascii="Calibri" w:eastAsia="Calibri" w:hAnsi="Calibri" w:cs="Calibri"/>
      <w:lang w:val="en-US"/>
    </w:rPr>
  </w:style>
  <w:style w:type="paragraph" w:customStyle="1" w:styleId="F8037C27D6B14AA69A9C6D5D51A762FC2">
    <w:name w:val="F8037C27D6B14AA69A9C6D5D51A762FC2"/>
    <w:rsid w:val="00033610"/>
    <w:rPr>
      <w:rFonts w:ascii="Calibri" w:eastAsia="Calibri" w:hAnsi="Calibri" w:cs="Calibri"/>
      <w:lang w:val="en-US"/>
    </w:rPr>
  </w:style>
  <w:style w:type="paragraph" w:customStyle="1" w:styleId="A22D7BB6D3014A1790BED8948A9168613">
    <w:name w:val="A22D7BB6D3014A1790BED8948A9168613"/>
    <w:rsid w:val="00033610"/>
    <w:rPr>
      <w:rFonts w:ascii="Calibri" w:eastAsia="Calibri" w:hAnsi="Calibri" w:cs="Calibri"/>
      <w:lang w:val="en-US"/>
    </w:rPr>
  </w:style>
  <w:style w:type="paragraph" w:customStyle="1" w:styleId="DF3FF3E6BD614BDB8B57E9762E7583723">
    <w:name w:val="DF3FF3E6BD614BDB8B57E9762E7583723"/>
    <w:rsid w:val="00033610"/>
    <w:rPr>
      <w:rFonts w:ascii="Calibri" w:eastAsia="Calibri" w:hAnsi="Calibri" w:cs="Calibri"/>
      <w:lang w:val="en-US"/>
    </w:rPr>
  </w:style>
  <w:style w:type="paragraph" w:customStyle="1" w:styleId="5B795EA5247649F7A7BC6808497325D63">
    <w:name w:val="5B795EA5247649F7A7BC6808497325D63"/>
    <w:rsid w:val="00033610"/>
    <w:rPr>
      <w:rFonts w:ascii="Calibri" w:eastAsia="Calibri" w:hAnsi="Calibri" w:cs="Calibri"/>
      <w:lang w:val="en-US"/>
    </w:rPr>
  </w:style>
  <w:style w:type="paragraph" w:customStyle="1" w:styleId="52FED0E4E683457DB89083E3EC5A07373">
    <w:name w:val="52FED0E4E683457DB89083E3EC5A07373"/>
    <w:rsid w:val="00033610"/>
    <w:rPr>
      <w:rFonts w:ascii="Calibri" w:eastAsia="Calibri" w:hAnsi="Calibri" w:cs="Calibri"/>
      <w:lang w:val="en-US"/>
    </w:rPr>
  </w:style>
  <w:style w:type="paragraph" w:customStyle="1" w:styleId="58AD68A38494443096F6C646DC8982DC3">
    <w:name w:val="58AD68A38494443096F6C646DC8982DC3"/>
    <w:rsid w:val="00033610"/>
    <w:rPr>
      <w:rFonts w:ascii="Calibri" w:eastAsia="Calibri" w:hAnsi="Calibri" w:cs="Calibri"/>
      <w:lang w:val="en-US"/>
    </w:rPr>
  </w:style>
  <w:style w:type="paragraph" w:customStyle="1" w:styleId="5A38DEEB88C64DBF9E4D2DF04A69D9C54">
    <w:name w:val="5A38DEEB88C64DBF9E4D2DF04A69D9C54"/>
    <w:rsid w:val="00033610"/>
    <w:rPr>
      <w:rFonts w:ascii="Calibri" w:eastAsia="Calibri" w:hAnsi="Calibri" w:cs="Calibri"/>
      <w:lang w:val="en-US"/>
    </w:rPr>
  </w:style>
  <w:style w:type="paragraph" w:customStyle="1" w:styleId="03C77E10EC5A46BF9898ACAA78CFAA434">
    <w:name w:val="03C77E10EC5A46BF9898ACAA78CFAA434"/>
    <w:rsid w:val="00033610"/>
    <w:rPr>
      <w:rFonts w:ascii="Calibri" w:eastAsia="Calibri" w:hAnsi="Calibri" w:cs="Calibri"/>
      <w:lang w:val="en-US"/>
    </w:rPr>
  </w:style>
  <w:style w:type="paragraph" w:customStyle="1" w:styleId="D2A642740378465D85CA8FC13891105D">
    <w:name w:val="D2A642740378465D85CA8FC13891105D"/>
    <w:rsid w:val="00033610"/>
    <w:rPr>
      <w:rFonts w:ascii="Calibri" w:eastAsia="Calibri" w:hAnsi="Calibri" w:cs="Calibri"/>
      <w:lang w:val="en-US"/>
    </w:rPr>
  </w:style>
  <w:style w:type="paragraph" w:customStyle="1" w:styleId="A22D7BB6D3014A1790BED8948A9168614">
    <w:name w:val="A22D7BB6D3014A1790BED8948A9168614"/>
    <w:rsid w:val="00033610"/>
    <w:rPr>
      <w:rFonts w:ascii="Calibri" w:eastAsia="Calibri" w:hAnsi="Calibri" w:cs="Calibri"/>
      <w:lang w:val="en-US"/>
    </w:rPr>
  </w:style>
  <w:style w:type="paragraph" w:customStyle="1" w:styleId="DF3FF3E6BD614BDB8B57E9762E7583724">
    <w:name w:val="DF3FF3E6BD614BDB8B57E9762E7583724"/>
    <w:rsid w:val="00033610"/>
    <w:rPr>
      <w:rFonts w:ascii="Calibri" w:eastAsia="Calibri" w:hAnsi="Calibri" w:cs="Calibri"/>
      <w:lang w:val="en-US"/>
    </w:rPr>
  </w:style>
  <w:style w:type="paragraph" w:customStyle="1" w:styleId="5B795EA5247649F7A7BC6808497325D64">
    <w:name w:val="5B795EA5247649F7A7BC6808497325D64"/>
    <w:rsid w:val="00033610"/>
    <w:rPr>
      <w:rFonts w:ascii="Calibri" w:eastAsia="Calibri" w:hAnsi="Calibri" w:cs="Calibri"/>
      <w:lang w:val="en-US"/>
    </w:rPr>
  </w:style>
  <w:style w:type="paragraph" w:customStyle="1" w:styleId="52FED0E4E683457DB89083E3EC5A07374">
    <w:name w:val="52FED0E4E683457DB89083E3EC5A07374"/>
    <w:rsid w:val="00033610"/>
    <w:rPr>
      <w:rFonts w:ascii="Calibri" w:eastAsia="Calibri" w:hAnsi="Calibri" w:cs="Calibri"/>
      <w:lang w:val="en-US"/>
    </w:rPr>
  </w:style>
  <w:style w:type="paragraph" w:customStyle="1" w:styleId="58AD68A38494443096F6C646DC8982DC4">
    <w:name w:val="58AD68A38494443096F6C646DC8982DC4"/>
    <w:rsid w:val="00033610"/>
    <w:rPr>
      <w:rFonts w:ascii="Calibri" w:eastAsia="Calibri" w:hAnsi="Calibri" w:cs="Calibri"/>
      <w:lang w:val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PPCGGvDoYEi6GBuwBPz8KkCYrYw==">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335A248D-8819-4978-BBBA-6A81F9D134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380</Words>
  <Characters>3435</Characters>
  <Application>Microsoft Office Word</Application>
  <DocSecurity>0</DocSecurity>
  <Lines>28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ia.kogut@pwr.edu.pl</dc:creator>
  <cp:keywords/>
  <dc:description/>
  <cp:lastModifiedBy>Emilia Kogut</cp:lastModifiedBy>
  <cp:revision>6</cp:revision>
  <dcterms:created xsi:type="dcterms:W3CDTF">2026-03-02T08:39:00Z</dcterms:created>
  <dcterms:modified xsi:type="dcterms:W3CDTF">2026-03-20T1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9f2eb69387657e89d822889d1b1cbb4d75b5bf9825ee9ea63b2b6672a6764e1</vt:lpwstr>
  </property>
</Properties>
</file>